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76D21" w14:textId="415E4910" w:rsidR="00DF44D5" w:rsidRDefault="00DF44D5" w:rsidP="00DF44D5">
      <w:pPr>
        <w:snapToGrid w:val="0"/>
        <w:jc w:val="center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>類神經網路</w:t>
      </w:r>
    </w:p>
    <w:p w14:paraId="5925C6E6" w14:textId="140508EA" w:rsidR="00DF44D5" w:rsidRDefault="000576F0" w:rsidP="00DF44D5">
      <w:pPr>
        <w:snapToGrid w:val="0"/>
        <w:jc w:val="center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>專題</w:t>
      </w:r>
      <w:r w:rsidR="00C51E9C">
        <w:rPr>
          <w:rFonts w:ascii="楷體-簡" w:eastAsia="楷體-簡" w:hAnsi="楷體-簡" w:hint="eastAsia"/>
        </w:rPr>
        <w:t>實作</w:t>
      </w:r>
    </w:p>
    <w:p w14:paraId="5B20A2C9" w14:textId="498F4FF5" w:rsidR="00DF44D5" w:rsidRDefault="00DF44D5" w:rsidP="005360D0">
      <w:pPr>
        <w:snapToGrid w:val="0"/>
        <w:jc w:val="center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>班級：＿＿＿＿＿＿＿＿ 姓名：＿＿＿＿＿＿＿＿ 座號：＿＿＿＿＿＿＿＿</w:t>
      </w:r>
    </w:p>
    <w:p w14:paraId="7587C062" w14:textId="15438DC2" w:rsidR="000576F0" w:rsidRDefault="000576F0" w:rsidP="000576F0">
      <w:pPr>
        <w:snapToGrid w:val="0"/>
        <w:rPr>
          <w:rFonts w:ascii="楷體-簡" w:eastAsia="楷體-簡" w:hAnsi="楷體-簡"/>
        </w:rPr>
      </w:pPr>
      <w:r w:rsidRPr="00252307">
        <w:rPr>
          <w:rFonts w:ascii="楷體-簡" w:eastAsia="楷體-簡" w:hAnsi="楷體-簡" w:hint="eastAsia"/>
        </w:rPr>
        <w:t>◎</w:t>
      </w:r>
      <w:r>
        <w:rPr>
          <w:rFonts w:ascii="楷體-簡" w:eastAsia="楷體-簡" w:hAnsi="楷體-簡" w:hint="eastAsia"/>
        </w:rPr>
        <w:t>「</w:t>
      </w:r>
      <w:r w:rsidRPr="000576F0">
        <w:rPr>
          <w:rFonts w:ascii="楷體-簡" w:eastAsia="楷體-簡" w:hAnsi="楷體-簡" w:hint="eastAsia"/>
        </w:rPr>
        <w:t>學習分類昆蟲資料</w:t>
      </w:r>
      <w:r>
        <w:rPr>
          <w:rFonts w:ascii="楷體-簡" w:eastAsia="楷體-簡" w:hAnsi="楷體-簡" w:hint="eastAsia"/>
        </w:rPr>
        <w:t>」</w:t>
      </w:r>
    </w:p>
    <w:p w14:paraId="19FB3A1B" w14:textId="5D64E077" w:rsidR="000576F0" w:rsidRDefault="000576F0" w:rsidP="000576F0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 xml:space="preserve">　　我們在課程中，用了昆蟲資料的例子來理解類神經網路的「學習演算法」。</w:t>
      </w:r>
      <w:r w:rsidR="001E0D27">
        <w:rPr>
          <w:rFonts w:ascii="楷體-簡" w:eastAsia="楷體-簡" w:hAnsi="楷體-簡" w:hint="eastAsia"/>
        </w:rPr>
        <w:t>本課程最後的專題實作，需要你實作出這個例子中的「訓練過程」。</w:t>
      </w:r>
      <w:r>
        <w:rPr>
          <w:rFonts w:ascii="楷體-簡" w:eastAsia="楷體-簡" w:hAnsi="楷體-簡" w:hint="eastAsia"/>
        </w:rPr>
        <w:t>課程的初期，我們也使用程式來實作「類神經網路」，在學習到「激勵函數」時，我們也</w:t>
      </w:r>
      <w:r w:rsidR="001E0D27">
        <w:rPr>
          <w:rFonts w:ascii="楷體-簡" w:eastAsia="楷體-簡" w:hAnsi="楷體-簡" w:hint="eastAsia"/>
        </w:rPr>
        <w:t>運用程式來實作各式各樣的「激勵函數」。接下來，請依照專題文件的引導</w:t>
      </w:r>
      <w:r w:rsidR="000827EE">
        <w:rPr>
          <w:rFonts w:ascii="楷體-簡" w:eastAsia="楷體-簡" w:hAnsi="楷體-簡" w:hint="eastAsia"/>
        </w:rPr>
        <w:t>，搭配老師附上的程式範例檔</w:t>
      </w:r>
      <w:r w:rsidR="001E0D27">
        <w:rPr>
          <w:rFonts w:ascii="楷體-簡" w:eastAsia="楷體-簡" w:hAnsi="楷體-簡" w:hint="eastAsia"/>
        </w:rPr>
        <w:t>，一步步寫出類神經網路的訓練過程吧。</w:t>
      </w:r>
    </w:p>
    <w:p w14:paraId="785BCF00" w14:textId="4904DDD9" w:rsidR="000576F0" w:rsidRDefault="008C5ED7" w:rsidP="000576F0">
      <w:pPr>
        <w:snapToGrid w:val="0"/>
        <w:jc w:val="center"/>
        <w:rPr>
          <w:rFonts w:ascii="楷體-簡" w:eastAsia="楷體-簡" w:hAnsi="楷體-簡"/>
        </w:rPr>
      </w:pPr>
      <w:r>
        <w:rPr>
          <w:rFonts w:ascii="楷體-簡" w:eastAsia="楷體-簡" w:hAnsi="楷體-簡"/>
          <w:noProof/>
        </w:rPr>
        <w:drawing>
          <wp:inline distT="0" distB="0" distL="0" distR="0" wp14:anchorId="363A32A4" wp14:editId="76918E16">
            <wp:extent cx="2895600" cy="3360640"/>
            <wp:effectExtent l="0" t="0" r="0" b="50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056" cy="337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8F697" w14:textId="77777777" w:rsidR="000A7A89" w:rsidRPr="00D61A07" w:rsidRDefault="000A7A89" w:rsidP="001E0D27">
      <w:pPr>
        <w:snapToGrid w:val="0"/>
        <w:rPr>
          <w:rFonts w:ascii="楷體-簡" w:eastAsia="楷體-簡" w:hAnsi="楷體-簡"/>
          <w:b/>
          <w:bCs/>
          <w:shd w:val="pct15" w:color="auto" w:fill="FFFFFF"/>
        </w:rPr>
      </w:pPr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步驟一：輸入資料與設定起始權重</w:t>
      </w:r>
    </w:p>
    <w:p w14:paraId="20E05BCC" w14:textId="147A555E" w:rsidR="001E0D27" w:rsidRDefault="000A7A89" w:rsidP="001E0D27">
      <w:pPr>
        <w:snapToGrid w:val="0"/>
        <w:rPr>
          <w:rFonts w:ascii="楷體-簡" w:eastAsia="楷體-簡" w:hAnsi="楷體-簡"/>
        </w:rPr>
      </w:pPr>
      <w:r w:rsidRPr="000A7A89">
        <w:rPr>
          <w:rFonts w:ascii="楷體-簡" w:eastAsia="楷體-簡" w:hAnsi="楷體-簡"/>
          <w:noProof/>
        </w:rPr>
        <w:drawing>
          <wp:inline distT="0" distB="0" distL="0" distR="0" wp14:anchorId="7E61FC60" wp14:editId="42DF883D">
            <wp:extent cx="2108200" cy="948690"/>
            <wp:effectExtent l="0" t="0" r="0" b="38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22627" cy="955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9BC62" w14:textId="0705F259" w:rsidR="000A7A89" w:rsidRPr="000A7A89" w:rsidRDefault="00C73563" w:rsidP="001E0D27">
      <w:pPr>
        <w:snapToGrid w:val="0"/>
        <w:rPr>
          <w:rFonts w:ascii="Cambria" w:eastAsia="楷體-簡" w:hAnsi="Cambria"/>
        </w:rPr>
      </w:pPr>
      <w:r>
        <w:rPr>
          <w:rFonts w:ascii="楷體-簡" w:eastAsia="楷體-簡" w:hAnsi="楷體-簡" w:hint="eastAsia"/>
        </w:rPr>
        <w:t xml:space="preserve">　　</w:t>
      </w:r>
      <w:r w:rsidR="000A7A89">
        <w:rPr>
          <w:rFonts w:ascii="楷體-簡" w:eastAsia="楷體-簡" w:hAnsi="楷體-簡" w:hint="eastAsia"/>
        </w:rPr>
        <w:t>由於昆蟲資料有四</w:t>
      </w:r>
      <w:r w:rsidR="000A7A89">
        <w:rPr>
          <w:rFonts w:ascii="Apple Color Emoji" w:eastAsia="楷體-簡" w:hAnsi="Apple Color Emoji" w:cs="Apple Color Emoji" w:hint="eastAsia"/>
        </w:rPr>
        <w:t>筆，所以可以看到</w:t>
      </w:r>
      <w:r w:rsidR="000A7A89">
        <w:rPr>
          <w:rFonts w:ascii="Cambria" w:eastAsia="楷體-簡" w:hAnsi="Cambria" w:cs="Apple Color Emoji"/>
        </w:rPr>
        <w:t>Data</w:t>
      </w:r>
      <w:r w:rsidR="000A7A89">
        <w:rPr>
          <w:rFonts w:ascii="Cambria" w:eastAsia="楷體-簡" w:hAnsi="Cambria" w:cs="Apple Color Emoji" w:hint="eastAsia"/>
        </w:rPr>
        <w:t>變數的部分，存入了四筆資料，其中有每筆資料的「長度」、「寬度」。而「類別」則是存在</w:t>
      </w:r>
      <w:r w:rsidR="000A7A89">
        <w:rPr>
          <w:rFonts w:ascii="Cambria" w:eastAsia="楷體-簡" w:hAnsi="Cambria" w:cs="Apple Color Emoji"/>
        </w:rPr>
        <w:t>Yd</w:t>
      </w:r>
      <w:r w:rsidR="000A7A89">
        <w:rPr>
          <w:rFonts w:ascii="Cambria" w:eastAsia="楷體-簡" w:hAnsi="Cambria" w:cs="Apple Color Emoji" w:hint="eastAsia"/>
        </w:rPr>
        <w:t>變數中，作為「期望輸出」。</w:t>
      </w:r>
      <w:r>
        <w:rPr>
          <w:rFonts w:ascii="Cambria" w:eastAsia="楷體-簡" w:hAnsi="Cambria" w:cs="Apple Color Emoji" w:hint="eastAsia"/>
        </w:rPr>
        <w:t>起始的權重我們設定為</w:t>
      </w:r>
      <w:r>
        <w:rPr>
          <w:rFonts w:ascii="Cambria" w:eastAsia="楷體-簡" w:hAnsi="Cambria" w:cs="Apple Color Emoji"/>
        </w:rPr>
        <w:t>[0.3, 0.1]</w:t>
      </w:r>
      <w:r>
        <w:rPr>
          <w:rFonts w:ascii="Cambria" w:eastAsia="楷體-簡" w:hAnsi="Cambria" w:cs="Apple Color Emoji" w:hint="eastAsia"/>
        </w:rPr>
        <w:t>，與教材當中的起始權重相同，事實上類神經網路在訓練前，通</w:t>
      </w:r>
      <w:r w:rsidRPr="008C5ED7">
        <w:rPr>
          <w:rFonts w:ascii="楷體-簡" w:eastAsia="楷體-簡" w:hAnsi="楷體-簡" w:cs="Apple Color Emoji" w:hint="eastAsia"/>
        </w:rPr>
        <w:t>常是</w:t>
      </w:r>
      <w:r w:rsidR="00370642" w:rsidRPr="008C5ED7">
        <w:rPr>
          <w:rFonts w:ascii="楷體-簡" w:eastAsia="楷體-簡" w:hAnsi="楷體-簡" w:cs="Apple Color Emoji" w:hint="eastAsia"/>
        </w:rPr>
        <w:t>以</w:t>
      </w:r>
      <w:r w:rsidRPr="008C5ED7">
        <w:rPr>
          <w:rFonts w:ascii="楷體-簡" w:eastAsia="楷體-簡" w:hAnsi="楷體-簡" w:cs="Apple Color Emoji" w:hint="eastAsia"/>
        </w:rPr>
        <w:t>亂數</w:t>
      </w:r>
      <w:r w:rsidR="00370642" w:rsidRPr="008C5ED7">
        <w:rPr>
          <w:rFonts w:ascii="楷體-簡" w:eastAsia="楷體-簡" w:hAnsi="楷體-簡" w:cs="Apple Color Emoji" w:hint="eastAsia"/>
        </w:rPr>
        <w:t>產生</w:t>
      </w:r>
      <w:r w:rsidRPr="008C5ED7">
        <w:rPr>
          <w:rFonts w:ascii="楷體-簡" w:eastAsia="楷體-簡" w:hAnsi="楷體-簡" w:cs="Apple Color Emoji" w:hint="eastAsia"/>
        </w:rPr>
        <w:t>起始權</w:t>
      </w:r>
      <w:r>
        <w:rPr>
          <w:rFonts w:ascii="Cambria" w:eastAsia="楷體-簡" w:hAnsi="Cambria" w:cs="Apple Color Emoji" w:hint="eastAsia"/>
        </w:rPr>
        <w:t>重，但專題為了方便檢視運算過程有沒有正確，所以統一設定</w:t>
      </w:r>
      <w:r>
        <w:rPr>
          <w:rFonts w:ascii="Cambria" w:eastAsia="楷體-簡" w:hAnsi="Cambria" w:cs="Apple Color Emoji"/>
        </w:rPr>
        <w:t>[0.3, 0.1</w:t>
      </w:r>
      <w:r>
        <w:rPr>
          <w:rFonts w:ascii="Cambria" w:eastAsia="楷體-簡" w:hAnsi="Cambria" w:cs="Apple Color Emoji" w:hint="eastAsia"/>
        </w:rPr>
        <w:t>]</w:t>
      </w:r>
      <w:r>
        <w:rPr>
          <w:rFonts w:ascii="Cambria" w:eastAsia="楷體-簡" w:hAnsi="Cambria" w:cs="Apple Color Emoji" w:hint="eastAsia"/>
        </w:rPr>
        <w:t>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73563" w14:paraId="0F24422D" w14:textId="77777777" w:rsidTr="00C73563">
        <w:tc>
          <w:tcPr>
            <w:tcW w:w="8290" w:type="dxa"/>
          </w:tcPr>
          <w:p w14:paraId="1EAE69CC" w14:textId="77777777" w:rsidR="00C73563" w:rsidRPr="00C73563" w:rsidRDefault="00C73563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C73563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0F74CE8A" w14:textId="207409F3" w:rsidR="00C73563" w:rsidRDefault="00C73563" w:rsidP="001E0D27">
            <w:pPr>
              <w:snapToGrid w:val="0"/>
              <w:rPr>
                <w:rFonts w:ascii="楷體-簡" w:eastAsia="楷體-簡" w:hAnsi="楷體-簡"/>
              </w:rPr>
            </w:pPr>
            <w:r w:rsidRPr="000A7A89">
              <w:rPr>
                <w:rFonts w:ascii="楷體-簡" w:eastAsia="楷體-簡" w:hAnsi="楷體-簡"/>
                <w:noProof/>
              </w:rPr>
              <w:lastRenderedPageBreak/>
              <w:drawing>
                <wp:inline distT="0" distB="0" distL="0" distR="0" wp14:anchorId="37574D83" wp14:editId="2B456658">
                  <wp:extent cx="3384550" cy="1015365"/>
                  <wp:effectExtent l="0" t="0" r="6350" b="635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4550" cy="1015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513063" w14:textId="2688F993" w:rsidR="00C73563" w:rsidRDefault="00C73563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lastRenderedPageBreak/>
        <w:t xml:space="preserve">　　設定完資料與權重後，可以執行下方的程式，熟悉一下</w:t>
      </w:r>
      <w:r w:rsidR="008240D5">
        <w:rPr>
          <w:rFonts w:ascii="楷體-簡" w:eastAsia="楷體-簡" w:hAnsi="楷體-簡" w:hint="eastAsia"/>
        </w:rPr>
        <w:t>如何輸出陣列中的每筆資料，這個概念在後續的專題內容會使用到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8240D5" w14:paraId="1426C647" w14:textId="77777777" w:rsidTr="008240D5">
        <w:tc>
          <w:tcPr>
            <w:tcW w:w="8290" w:type="dxa"/>
          </w:tcPr>
          <w:p w14:paraId="7F674A81" w14:textId="77777777" w:rsidR="008240D5" w:rsidRPr="008240D5" w:rsidRDefault="008240D5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8240D5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1277ACA4" w14:textId="52F0EAAA" w:rsidR="008240D5" w:rsidRDefault="008240D5" w:rsidP="001E0D27">
            <w:pPr>
              <w:snapToGrid w:val="0"/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  <w:noProof/>
              </w:rPr>
              <w:drawing>
                <wp:inline distT="0" distB="0" distL="0" distR="0" wp14:anchorId="4F544FC9" wp14:editId="7085AAA8">
                  <wp:extent cx="1500264" cy="2762250"/>
                  <wp:effectExtent l="0" t="0" r="0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4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694" cy="2779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56E587" w14:textId="77777777" w:rsidR="000827EE" w:rsidRDefault="000827EE" w:rsidP="001E0D27">
      <w:pPr>
        <w:snapToGrid w:val="0"/>
        <w:rPr>
          <w:rFonts w:ascii="楷體-簡" w:eastAsia="楷體-簡" w:hAnsi="楷體-簡"/>
          <w:b/>
          <w:bCs/>
        </w:rPr>
      </w:pPr>
    </w:p>
    <w:p w14:paraId="6FDB4EBF" w14:textId="46975CA7" w:rsidR="008240D5" w:rsidRPr="00D61A07" w:rsidRDefault="008240D5" w:rsidP="001E0D27">
      <w:pPr>
        <w:snapToGrid w:val="0"/>
        <w:rPr>
          <w:rFonts w:ascii="楷體-簡" w:eastAsia="楷體-簡" w:hAnsi="楷體-簡"/>
          <w:b/>
          <w:bCs/>
          <w:shd w:val="pct15" w:color="auto" w:fill="FFFFFF"/>
        </w:rPr>
      </w:pPr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步驟二：</w:t>
      </w:r>
      <w:r w:rsidR="000827EE" w:rsidRPr="00D61A07">
        <w:rPr>
          <w:rFonts w:ascii="楷體-簡" w:eastAsia="楷體-簡" w:hAnsi="楷體-簡" w:hint="eastAsia"/>
          <w:b/>
          <w:bCs/>
          <w:shd w:val="pct15" w:color="auto" w:fill="FFFFFF"/>
        </w:rPr>
        <w:t>定義類神經網路函</w:t>
      </w:r>
      <w:r w:rsidR="009A49BA" w:rsidRPr="00D61A07">
        <w:rPr>
          <w:rFonts w:ascii="楷體-簡" w:eastAsia="楷體-簡" w:hAnsi="楷體-簡" w:hint="eastAsia"/>
          <w:b/>
          <w:bCs/>
          <w:shd w:val="pct15" w:color="auto" w:fill="FFFFFF"/>
        </w:rPr>
        <w:t>數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0827EE" w14:paraId="5FEB9799" w14:textId="77777777" w:rsidTr="000827EE">
        <w:tc>
          <w:tcPr>
            <w:tcW w:w="8290" w:type="dxa"/>
          </w:tcPr>
          <w:p w14:paraId="46D120FE" w14:textId="30E0DAF7" w:rsidR="000827EE" w:rsidRDefault="000827EE" w:rsidP="000827EE">
            <w:pPr>
              <w:snapToGrid w:val="0"/>
              <w:jc w:val="center"/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  <w:noProof/>
              </w:rPr>
              <w:drawing>
                <wp:inline distT="0" distB="0" distL="0" distR="0" wp14:anchorId="3D3CFABD" wp14:editId="3ACBBD56">
                  <wp:extent cx="4229300" cy="2160000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6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930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9A7F56" w14:textId="5CD5CDC1" w:rsidR="008240D5" w:rsidRDefault="00966B54" w:rsidP="001E0D27">
      <w:pPr>
        <w:snapToGrid w:val="0"/>
        <w:rPr>
          <w:rFonts w:ascii="Cambria Math" w:eastAsia="楷體-簡" w:hAnsi="Cambria Math" w:cs="Cambria Math"/>
        </w:rPr>
      </w:pPr>
      <w:r>
        <w:rPr>
          <w:rFonts w:ascii="新細明體" w:eastAsia="新細明體" w:hAnsi="新細明體" w:cs="新細明體" w:hint="eastAsia"/>
          <w:b/>
          <w:bCs/>
        </w:rPr>
        <w:t xml:space="preserve">　</w:t>
      </w:r>
      <w:r>
        <w:rPr>
          <w:rFonts w:ascii="Cambria Math" w:eastAsia="新細明體" w:hAnsi="Cambria Math" w:cs="Cambria Math" w:hint="eastAsia"/>
          <w:b/>
          <w:bCs/>
        </w:rPr>
        <w:t xml:space="preserve">　</w:t>
      </w:r>
      <w:r>
        <w:rPr>
          <w:rFonts w:ascii="楷體-簡" w:eastAsia="楷體-簡" w:hAnsi="楷體-簡" w:cs="Cambria Math" w:hint="eastAsia"/>
        </w:rPr>
        <w:t>上圖是我們在課堂上所使用的類神經網路模型，</w:t>
      </w:r>
      <w:r w:rsidRPr="009D45F5">
        <w:rPr>
          <w:rFonts w:ascii="Cambria Math" w:eastAsia="楷體-簡" w:hAnsi="Cambria Math" w:cs="Cambria Math"/>
        </w:rPr>
        <w:t>𝜃</w:t>
      </w:r>
      <w:r w:rsidRPr="009D45F5">
        <w:rPr>
          <w:rFonts w:ascii="楷體-簡" w:eastAsia="楷體-簡" w:hAnsi="楷體-簡" w:hint="eastAsia"/>
        </w:rPr>
        <w:t>值</w:t>
      </w:r>
      <w:r>
        <w:rPr>
          <w:rFonts w:ascii="楷體-簡" w:eastAsia="楷體-簡" w:hAnsi="楷體-簡" w:hint="eastAsia"/>
        </w:rPr>
        <w:t>與</w:t>
      </w:r>
      <w:r w:rsidRPr="00911673">
        <w:rPr>
          <w:rFonts w:ascii="Cambria Math" w:eastAsia="楷體-簡" w:hAnsi="Cambria Math" w:cs="Cambria Math"/>
        </w:rPr>
        <w:t>𝛼</w:t>
      </w:r>
      <w:r>
        <w:rPr>
          <w:rFonts w:ascii="Cambria Math" w:eastAsia="楷體-簡" w:hAnsi="Cambria Math" w:cs="Cambria Math" w:hint="eastAsia"/>
        </w:rPr>
        <w:t>值都設定為</w:t>
      </w:r>
      <w:r>
        <w:rPr>
          <w:rFonts w:ascii="Cambria Math" w:eastAsia="楷體-簡" w:hAnsi="Cambria Math" w:cs="Cambria Math"/>
        </w:rPr>
        <w:t>0.2</w:t>
      </w:r>
      <w:r>
        <w:rPr>
          <w:rFonts w:ascii="Cambria Math" w:eastAsia="楷體-簡" w:hAnsi="Cambria Math" w:cs="Cambria Math" w:hint="eastAsia"/>
        </w:rPr>
        <w:t>，所以後續我們在程式中，也設定為</w:t>
      </w:r>
      <w:r>
        <w:rPr>
          <w:rFonts w:ascii="Cambria Math" w:eastAsia="楷體-簡" w:hAnsi="Cambria Math" w:cs="Cambria Math"/>
        </w:rPr>
        <w:t>0.2</w:t>
      </w:r>
      <w:r>
        <w:rPr>
          <w:rFonts w:ascii="Cambria Math" w:eastAsia="楷體-簡" w:hAnsi="Cambria Math" w:cs="Cambria Math" w:hint="eastAsia"/>
        </w:rPr>
        <w:t>。</w:t>
      </w:r>
    </w:p>
    <w:p w14:paraId="11433E35" w14:textId="53348AC3" w:rsidR="00966B54" w:rsidRPr="00966B54" w:rsidRDefault="00966B54" w:rsidP="001E0D27">
      <w:pPr>
        <w:snapToGrid w:val="0"/>
        <w:rPr>
          <w:rFonts w:ascii="楷體-簡" w:eastAsia="楷體-簡" w:hAnsi="楷體-簡"/>
        </w:rPr>
      </w:pPr>
      <w:r>
        <w:rPr>
          <w:rFonts w:ascii="Cambria Math" w:eastAsia="楷體-簡" w:hAnsi="Cambria Math" w:cs="Cambria Math" w:hint="eastAsia"/>
        </w:rPr>
        <w:t xml:space="preserve">　　在程式範例檔當中，你可以找到一個為完成的「</w:t>
      </w:r>
      <w:proofErr w:type="spellStart"/>
      <w:r>
        <w:rPr>
          <w:rFonts w:ascii="Cambria Math" w:eastAsia="楷體-簡" w:hAnsi="Cambria Math" w:cs="Cambria Math"/>
        </w:rPr>
        <w:t>nn</w:t>
      </w:r>
      <w:proofErr w:type="spellEnd"/>
      <w:r>
        <w:rPr>
          <w:rFonts w:ascii="Cambria Math" w:eastAsia="楷體-簡" w:hAnsi="Cambria Math" w:cs="Cambria Math" w:hint="eastAsia"/>
        </w:rPr>
        <w:t>函</w:t>
      </w:r>
      <w:r w:rsidR="009A49BA">
        <w:rPr>
          <w:rFonts w:ascii="Cambria Math" w:eastAsia="楷體-簡" w:hAnsi="Cambria Math" w:cs="Cambria Math" w:hint="eastAsia"/>
        </w:rPr>
        <w:t>數</w:t>
      </w:r>
      <w:r>
        <w:rPr>
          <w:rFonts w:ascii="Cambria Math" w:eastAsia="楷體-簡" w:hAnsi="Cambria Math" w:cs="Cambria Math" w:hint="eastAsia"/>
        </w:rPr>
        <w:t>」，這個步驟是要來完成它中間被挖空的程式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0827EE" w:rsidRPr="000827EE" w14:paraId="1958720B" w14:textId="77777777" w:rsidTr="000827EE">
        <w:tc>
          <w:tcPr>
            <w:tcW w:w="8290" w:type="dxa"/>
          </w:tcPr>
          <w:p w14:paraId="20E6150E" w14:textId="77777777" w:rsidR="000827EE" w:rsidRDefault="000827EE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0827EE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15B34485" w14:textId="7FBE15CC" w:rsidR="000827EE" w:rsidRPr="000827EE" w:rsidRDefault="000827EE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>
              <w:rPr>
                <w:rFonts w:ascii="楷體-簡" w:eastAsia="楷體-簡" w:hAnsi="楷體-簡" w:hint="eastAsia"/>
                <w:b/>
                <w:bCs/>
                <w:noProof/>
              </w:rPr>
              <w:lastRenderedPageBreak/>
              <w:drawing>
                <wp:inline distT="0" distB="0" distL="0" distR="0" wp14:anchorId="3A57412D" wp14:editId="381758B3">
                  <wp:extent cx="2730500" cy="598350"/>
                  <wp:effectExtent l="0" t="0" r="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7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9959" cy="615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4FC0ED" w14:textId="362D6381" w:rsidR="00F861E7" w:rsidRDefault="00F861E7" w:rsidP="001E0D27">
      <w:pPr>
        <w:snapToGrid w:val="0"/>
        <w:rPr>
          <w:rFonts w:ascii="楷體-簡" w:eastAsia="楷體-簡" w:hAnsi="楷體-簡"/>
        </w:rPr>
      </w:pPr>
    </w:p>
    <w:p w14:paraId="13A6ECAE" w14:textId="15DFB796" w:rsidR="00B27C93" w:rsidRDefault="00B27C93" w:rsidP="001E0D27">
      <w:pPr>
        <w:snapToGrid w:val="0"/>
        <w:rPr>
          <w:rFonts w:ascii="楷體-簡" w:eastAsia="楷體-簡" w:hAnsi="楷體-簡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B27C93" w14:paraId="0C073378" w14:textId="77777777" w:rsidTr="00B27C93">
        <w:tc>
          <w:tcPr>
            <w:tcW w:w="8290" w:type="dxa"/>
          </w:tcPr>
          <w:p w14:paraId="562BA7FA" w14:textId="77777777" w:rsidR="00F861E7" w:rsidRDefault="00F861E7" w:rsidP="00F861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F861E7">
              <w:rPr>
                <w:rFonts w:ascii="楷體-簡" w:eastAsia="楷體-簡" w:hAnsi="楷體-簡" w:hint="eastAsia"/>
                <w:b/>
                <w:bCs/>
                <w:highlight w:val="green"/>
                <w:u w:val="single"/>
              </w:rPr>
              <w:t>提示</w:t>
            </w:r>
            <w:r w:rsidRPr="00F861E7">
              <w:rPr>
                <w:rFonts w:ascii="楷體-簡" w:eastAsia="楷體-簡" w:hAnsi="楷體-簡" w:hint="eastAsia"/>
                <w:b/>
                <w:bCs/>
                <w:highlight w:val="green"/>
              </w:rPr>
              <w:t>：</w:t>
            </w:r>
          </w:p>
          <w:p w14:paraId="11D5E7D6" w14:textId="6F7FBECC" w:rsidR="00F861E7" w:rsidRDefault="00F861E7" w:rsidP="00F861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>
              <w:rPr>
                <w:rFonts w:ascii="楷體-簡" w:eastAsia="楷體-簡" w:hAnsi="楷體-簡" w:hint="eastAsia"/>
              </w:rPr>
              <w:t xml:space="preserve">　　試著執行下方的程式，在這邊就是將資料的「長、寬」與對應的權重相乘後加總，再減去</w:t>
            </w:r>
            <w:r w:rsidRPr="009D45F5">
              <w:rPr>
                <w:rFonts w:ascii="Cambria Math" w:eastAsia="楷體-簡" w:hAnsi="Cambria Math" w:cs="Cambria Math"/>
              </w:rPr>
              <w:t>𝜃</w:t>
            </w:r>
            <w:r w:rsidRPr="009D45F5">
              <w:rPr>
                <w:rFonts w:ascii="楷體-簡" w:eastAsia="楷體-簡" w:hAnsi="楷體-簡" w:hint="eastAsia"/>
              </w:rPr>
              <w:t>值</w:t>
            </w:r>
            <w:r>
              <w:rPr>
                <w:rFonts w:ascii="楷體-簡" w:eastAsia="楷體-簡" w:hAnsi="楷體-簡" w:hint="eastAsia"/>
              </w:rPr>
              <w:t>。</w:t>
            </w:r>
          </w:p>
          <w:p w14:paraId="5D840453" w14:textId="4292B927" w:rsidR="00B27C93" w:rsidRPr="00B27C93" w:rsidRDefault="00B27C93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B27C93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42993EB3" w14:textId="5DD8B426" w:rsidR="00B27C93" w:rsidRDefault="00B27C93" w:rsidP="001E0D27">
            <w:pPr>
              <w:snapToGrid w:val="0"/>
              <w:rPr>
                <w:rFonts w:ascii="楷體-簡" w:eastAsia="楷體-簡" w:hAnsi="楷體-簡"/>
              </w:rPr>
            </w:pPr>
            <w:r w:rsidRPr="00B27C93">
              <w:rPr>
                <w:rFonts w:ascii="楷體-簡" w:eastAsia="楷體-簡" w:hAnsi="楷體-簡"/>
                <w:noProof/>
              </w:rPr>
              <w:drawing>
                <wp:inline distT="0" distB="0" distL="0" distR="0" wp14:anchorId="14E24226" wp14:editId="47107802">
                  <wp:extent cx="3294063" cy="2508250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0437" cy="2513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0033AE" w14:textId="1F56094B" w:rsidR="00B27C93" w:rsidRDefault="00B27C93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 xml:space="preserve">　　若將</w:t>
      </w:r>
      <w:r w:rsidR="00C51DA8">
        <w:rPr>
          <w:rFonts w:ascii="楷體-簡" w:eastAsia="楷體-簡" w:hAnsi="楷體-簡" w:hint="eastAsia"/>
        </w:rPr>
        <w:t>挖空的程式完成，可以試著執行下方的程式，其輸出結果應該要與</w:t>
      </w:r>
      <w:r w:rsidR="00F861E7">
        <w:rPr>
          <w:rFonts w:ascii="楷體-簡" w:eastAsia="楷體-簡" w:hAnsi="楷體-簡" w:hint="eastAsia"/>
        </w:rPr>
        <w:t>提示的</w:t>
      </w:r>
      <w:r w:rsidR="00C51DA8">
        <w:rPr>
          <w:rFonts w:ascii="楷體-簡" w:eastAsia="楷體-簡" w:hAnsi="楷體-簡" w:hint="eastAsia"/>
        </w:rPr>
        <w:t>程式相同</w:t>
      </w:r>
      <w:r w:rsidR="009A4805">
        <w:rPr>
          <w:rFonts w:ascii="楷體-簡" w:eastAsia="楷體-簡" w:hAnsi="楷體-簡" w:hint="eastAsia"/>
        </w:rPr>
        <w:t>。</w:t>
      </w:r>
      <w:r w:rsidR="00C51DA8">
        <w:rPr>
          <w:rFonts w:ascii="楷體-簡" w:eastAsia="楷體-簡" w:hAnsi="楷體-簡" w:hint="eastAsia"/>
        </w:rPr>
        <w:t>如果不同，可能需要再想想哪裡寫錯了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51DA8" w14:paraId="2185BE3C" w14:textId="77777777" w:rsidTr="00C51DA8">
        <w:tc>
          <w:tcPr>
            <w:tcW w:w="8290" w:type="dxa"/>
          </w:tcPr>
          <w:p w14:paraId="56B28679" w14:textId="77777777" w:rsidR="00C51DA8" w:rsidRDefault="00C51DA8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C51DA8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0C2C7B60" w14:textId="60E0F806" w:rsidR="00C51DA8" w:rsidRPr="00C51DA8" w:rsidRDefault="00C51DA8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C51DA8">
              <w:rPr>
                <w:rFonts w:ascii="楷體-簡" w:eastAsia="楷體-簡" w:hAnsi="楷體-簡"/>
                <w:noProof/>
              </w:rPr>
              <w:drawing>
                <wp:inline distT="0" distB="0" distL="0" distR="0" wp14:anchorId="3197EC67" wp14:editId="2C54E650">
                  <wp:extent cx="1786007" cy="2488453"/>
                  <wp:effectExtent l="0" t="0" r="5080" b="127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178" cy="2508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A7F5BC" w14:textId="77777777" w:rsidR="00C51DA8" w:rsidRDefault="00C51DA8" w:rsidP="001E0D27">
      <w:pPr>
        <w:snapToGrid w:val="0"/>
        <w:rPr>
          <w:rFonts w:ascii="楷體-簡" w:eastAsia="楷體-簡" w:hAnsi="楷體-簡"/>
        </w:rPr>
      </w:pPr>
    </w:p>
    <w:p w14:paraId="6A6C7673" w14:textId="079C47E2" w:rsidR="00C73563" w:rsidRDefault="00C51DA8" w:rsidP="001E0D27">
      <w:pPr>
        <w:snapToGrid w:val="0"/>
        <w:rPr>
          <w:rFonts w:ascii="楷體-簡" w:eastAsia="楷體-簡" w:hAnsi="楷體-簡"/>
          <w:b/>
          <w:bCs/>
        </w:rPr>
      </w:pPr>
      <w:r w:rsidRPr="00C51DA8">
        <w:rPr>
          <w:rFonts w:ascii="楷體-簡" w:eastAsia="楷體-簡" w:hAnsi="楷體-簡" w:hint="eastAsia"/>
          <w:b/>
          <w:bCs/>
          <w:highlight w:val="yellow"/>
        </w:rPr>
        <w:t>問題</w:t>
      </w:r>
      <w:r w:rsidR="00A93DEB">
        <w:rPr>
          <w:rFonts w:ascii="楷體-簡" w:eastAsia="楷體-簡" w:hAnsi="楷體-簡" w:hint="eastAsia"/>
          <w:b/>
          <w:bCs/>
          <w:highlight w:val="yellow"/>
        </w:rPr>
        <w:t>1</w:t>
      </w:r>
      <w:r w:rsidR="00A93DEB">
        <w:rPr>
          <w:rFonts w:ascii="楷體-簡" w:eastAsia="楷體-簡" w:hAnsi="楷體-簡"/>
          <w:b/>
          <w:bCs/>
          <w:highlight w:val="yellow"/>
        </w:rPr>
        <w:t>-1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：請將你完成的「</w:t>
      </w:r>
      <w:proofErr w:type="spellStart"/>
      <w:r w:rsidRPr="00C51DA8">
        <w:rPr>
          <w:rFonts w:ascii="楷體-簡" w:eastAsia="楷體-簡" w:hAnsi="楷體-簡"/>
          <w:b/>
          <w:bCs/>
          <w:highlight w:val="yellow"/>
        </w:rPr>
        <w:t>nn</w:t>
      </w:r>
      <w:proofErr w:type="spellEnd"/>
      <w:r w:rsidR="009A49BA">
        <w:rPr>
          <w:rFonts w:ascii="楷體-簡" w:eastAsia="楷體-簡" w:hAnsi="楷體-簡" w:hint="eastAsia"/>
          <w:b/>
          <w:bCs/>
          <w:highlight w:val="yellow"/>
        </w:rPr>
        <w:t>函數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」截圖貼在下方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51DA8" w14:paraId="14ECCF34" w14:textId="77777777" w:rsidTr="00C51DA8">
        <w:tc>
          <w:tcPr>
            <w:tcW w:w="8290" w:type="dxa"/>
          </w:tcPr>
          <w:p w14:paraId="29998B4E" w14:textId="77777777" w:rsidR="00F56D2B" w:rsidRDefault="00A913C1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>
              <w:rPr>
                <w:rFonts w:ascii="楷體-簡" w:eastAsia="楷體-簡" w:hAnsi="楷體-簡"/>
                <w:b/>
                <w:bCs/>
                <w:noProof/>
              </w:rPr>
              <w:lastRenderedPageBreak/>
              <w:drawing>
                <wp:inline distT="0" distB="0" distL="0" distR="0" wp14:anchorId="581B1486" wp14:editId="0506C9DB">
                  <wp:extent cx="4483100" cy="1130300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圖片 1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3100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a3"/>
              <w:tblW w:w="0" w:type="auto"/>
              <w:tblBorders>
                <w:top w:val="single" w:sz="12" w:space="0" w:color="FF0000"/>
                <w:left w:val="single" w:sz="12" w:space="0" w:color="FF0000"/>
                <w:bottom w:val="single" w:sz="12" w:space="0" w:color="FF0000"/>
                <w:right w:val="single" w:sz="12" w:space="0" w:color="FF0000"/>
                <w:insideH w:val="single" w:sz="12" w:space="0" w:color="FF0000"/>
                <w:insideV w:val="single" w:sz="12" w:space="0" w:color="FF0000"/>
              </w:tblBorders>
              <w:tblLook w:val="04A0" w:firstRow="1" w:lastRow="0" w:firstColumn="1" w:lastColumn="0" w:noHBand="0" w:noVBand="1"/>
            </w:tblPr>
            <w:tblGrid>
              <w:gridCol w:w="5417"/>
              <w:gridCol w:w="1907"/>
            </w:tblGrid>
            <w:tr w:rsidR="00D61B08" w14:paraId="23647903" w14:textId="77777777" w:rsidTr="00275E62">
              <w:trPr>
                <w:trHeight w:val="298"/>
              </w:trPr>
              <w:tc>
                <w:tcPr>
                  <w:tcW w:w="5417" w:type="dxa"/>
                </w:tcPr>
                <w:p w14:paraId="4B60EC6E" w14:textId="77777777" w:rsidR="00D61B08" w:rsidRPr="004375FD" w:rsidRDefault="00D61B08" w:rsidP="00D61B08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  <w:r w:rsidRPr="004375FD">
                    <w:rPr>
                      <w:rFonts w:ascii="BiauKai" w:eastAsia="BiauKai" w:hAnsi="BiauKai" w:cs="BiauKai" w:hint="eastAsia"/>
                      <w:b/>
                      <w:bCs/>
                      <w:color w:val="FF0000"/>
                    </w:rPr>
                    <w:t>評分標準</w:t>
                  </w:r>
                </w:p>
              </w:tc>
              <w:tc>
                <w:tcPr>
                  <w:tcW w:w="1907" w:type="dxa"/>
                </w:tcPr>
                <w:p w14:paraId="605B2342" w14:textId="77777777" w:rsidR="00D61B08" w:rsidRPr="004375FD" w:rsidRDefault="00D61B08" w:rsidP="00D61B08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</w:p>
              </w:tc>
            </w:tr>
            <w:tr w:rsidR="00D61B08" w14:paraId="4F5B5709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6083405B" w14:textId="69AC03E1" w:rsidR="00D61B08" w:rsidRPr="004375FD" w:rsidRDefault="002B20F6" w:rsidP="00D61B08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完成程式並截圖</w:t>
                  </w:r>
                </w:p>
              </w:tc>
              <w:tc>
                <w:tcPr>
                  <w:tcW w:w="1907" w:type="dxa"/>
                </w:tcPr>
                <w:p w14:paraId="2648BBDA" w14:textId="68F501DF" w:rsidR="00D61B08" w:rsidRPr="004375FD" w:rsidRDefault="004072DF" w:rsidP="00D61B08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7</w:t>
                  </w:r>
                  <w:r w:rsidR="00D61B08" w:rsidRPr="004375FD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</w:tbl>
          <w:p w14:paraId="5E7DA341" w14:textId="653B28CF" w:rsidR="00D61B08" w:rsidRDefault="00D61B08" w:rsidP="001E0D27">
            <w:pPr>
              <w:snapToGrid w:val="0"/>
              <w:rPr>
                <w:rFonts w:ascii="楷體-簡" w:eastAsia="楷體-簡" w:hAnsi="楷體-簡" w:hint="eastAsia"/>
                <w:b/>
                <w:bCs/>
              </w:rPr>
            </w:pPr>
          </w:p>
        </w:tc>
      </w:tr>
    </w:tbl>
    <w:p w14:paraId="337A6CDC" w14:textId="02315A70" w:rsidR="00C51DA8" w:rsidRDefault="00A93DEB" w:rsidP="001E0D27">
      <w:pPr>
        <w:snapToGrid w:val="0"/>
        <w:rPr>
          <w:rFonts w:ascii="楷體-簡" w:eastAsia="楷體-簡" w:hAnsi="楷體-簡"/>
          <w:b/>
          <w:bCs/>
        </w:rPr>
      </w:pPr>
      <w:r w:rsidRPr="00A93DEB">
        <w:rPr>
          <w:rFonts w:ascii="楷體-簡" w:eastAsia="楷體-簡" w:hAnsi="楷體-簡" w:hint="eastAsia"/>
          <w:b/>
          <w:bCs/>
          <w:highlight w:val="yellow"/>
        </w:rPr>
        <w:t>問題</w:t>
      </w:r>
      <w:r w:rsidRPr="00A93DEB">
        <w:rPr>
          <w:rFonts w:ascii="楷體-簡" w:eastAsia="楷體-簡" w:hAnsi="楷體-簡"/>
          <w:b/>
          <w:bCs/>
          <w:highlight w:val="yellow"/>
        </w:rPr>
        <w:t>1-2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：請說明為什麼「第二筆資料」輸入到「</w:t>
      </w:r>
      <w:proofErr w:type="spellStart"/>
      <w:r w:rsidRPr="00A93DEB">
        <w:rPr>
          <w:rFonts w:ascii="楷體-簡" w:eastAsia="楷體-簡" w:hAnsi="楷體-簡"/>
          <w:b/>
          <w:bCs/>
          <w:highlight w:val="yellow"/>
        </w:rPr>
        <w:t>nn</w:t>
      </w:r>
      <w:proofErr w:type="spellEnd"/>
      <w:r w:rsidRPr="00A93DEB">
        <w:rPr>
          <w:rFonts w:ascii="楷體-簡" w:eastAsia="楷體-簡" w:hAnsi="楷體-簡" w:hint="eastAsia"/>
          <w:b/>
          <w:bCs/>
          <w:highlight w:val="yellow"/>
        </w:rPr>
        <w:t>函數」後，輸出值為「</w:t>
      </w:r>
      <w:r w:rsidRPr="003E65CF">
        <w:rPr>
          <w:rFonts w:ascii="Cambria Math" w:eastAsia="楷體-簡" w:hAnsi="Cambria Math"/>
          <w:b/>
          <w:bCs/>
          <w:highlight w:val="yellow"/>
        </w:rPr>
        <w:t>1.4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」，簡述運算過程即可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A93DEB" w14:paraId="10F5F13F" w14:textId="77777777" w:rsidTr="00A93DEB">
        <w:tc>
          <w:tcPr>
            <w:tcW w:w="8290" w:type="dxa"/>
          </w:tcPr>
          <w:p w14:paraId="274FBF5B" w14:textId="4C104BC3" w:rsidR="00173A57" w:rsidRDefault="00173A57" w:rsidP="001E0D2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第二筆資料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[4.5, 2.5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]，</w:t>
            </w:r>
          </w:p>
          <w:p w14:paraId="283755CD" w14:textId="00CCC19C" w:rsidR="00173A57" w:rsidRDefault="00173A57" w:rsidP="001E0D2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權重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[0.3, 0.1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]，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theta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設定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.2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。</w:t>
            </w:r>
          </w:p>
          <w:p w14:paraId="1B6C3BBB" w14:textId="77777777" w:rsidR="00173A57" w:rsidRDefault="00173A57" w:rsidP="001E0D2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輸入進</w:t>
            </w:r>
            <w:proofErr w:type="spellStart"/>
            <w:r>
              <w:rPr>
                <w:rFonts w:ascii="楷體-簡" w:eastAsia="楷體-簡" w:hAnsi="楷體-簡"/>
                <w:b/>
                <w:bCs/>
                <w:color w:val="FF0000"/>
              </w:rPr>
              <w:t>nn</w:t>
            </w:r>
            <w:proofErr w:type="spellEnd"/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函數後，</w:t>
            </w:r>
          </w:p>
          <w:p w14:paraId="655AD0E3" w14:textId="66C72E2C" w:rsidR="00173A57" w:rsidRDefault="00173A57" w:rsidP="001E0D2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/>
                <w:b/>
                <w:bCs/>
                <w:color w:val="FF0000"/>
              </w:rPr>
              <w:t>x[0]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4.5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、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x[1]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2.5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、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w[0]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.3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、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w[1]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.1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，</w:t>
            </w:r>
          </w:p>
          <w:p w14:paraId="7358FA5A" w14:textId="1BAB830A" w:rsidR="00173A57" w:rsidRPr="00D16FF0" w:rsidRDefault="00173A57" w:rsidP="001E0D27">
            <w:pPr>
              <w:snapToGrid w:val="0"/>
              <w:rPr>
                <w:rFonts w:ascii="楷體-簡" w:eastAsia="楷體-簡" w:hAnsi="楷體-簡" w:hint="eastAsia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所以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X = 4.5*0.3 + 2.5*0.1–0.2 = 1.4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。</w:t>
            </w:r>
          </w:p>
          <w:tbl>
            <w:tblPr>
              <w:tblStyle w:val="a3"/>
              <w:tblW w:w="0" w:type="auto"/>
              <w:tblBorders>
                <w:top w:val="single" w:sz="12" w:space="0" w:color="FF0000"/>
                <w:left w:val="single" w:sz="12" w:space="0" w:color="FF0000"/>
                <w:bottom w:val="single" w:sz="12" w:space="0" w:color="FF0000"/>
                <w:right w:val="single" w:sz="12" w:space="0" w:color="FF0000"/>
                <w:insideH w:val="single" w:sz="12" w:space="0" w:color="FF0000"/>
                <w:insideV w:val="single" w:sz="12" w:space="0" w:color="FF0000"/>
              </w:tblBorders>
              <w:tblLook w:val="04A0" w:firstRow="1" w:lastRow="0" w:firstColumn="1" w:lastColumn="0" w:noHBand="0" w:noVBand="1"/>
            </w:tblPr>
            <w:tblGrid>
              <w:gridCol w:w="5417"/>
              <w:gridCol w:w="1907"/>
            </w:tblGrid>
            <w:tr w:rsidR="00173A57" w14:paraId="0FF622E7" w14:textId="77777777" w:rsidTr="00275E62">
              <w:trPr>
                <w:trHeight w:val="298"/>
              </w:trPr>
              <w:tc>
                <w:tcPr>
                  <w:tcW w:w="5417" w:type="dxa"/>
                </w:tcPr>
                <w:p w14:paraId="1B10176D" w14:textId="77777777" w:rsidR="00173A57" w:rsidRPr="004375FD" w:rsidRDefault="00173A57" w:rsidP="00173A57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  <w:r w:rsidRPr="004375FD">
                    <w:rPr>
                      <w:rFonts w:ascii="BiauKai" w:eastAsia="BiauKai" w:hAnsi="BiauKai" w:cs="BiauKai" w:hint="eastAsia"/>
                      <w:b/>
                      <w:bCs/>
                      <w:color w:val="FF0000"/>
                    </w:rPr>
                    <w:t>評分標準</w:t>
                  </w:r>
                </w:p>
              </w:tc>
              <w:tc>
                <w:tcPr>
                  <w:tcW w:w="1907" w:type="dxa"/>
                </w:tcPr>
                <w:p w14:paraId="535F741B" w14:textId="77777777" w:rsidR="00173A57" w:rsidRPr="004375FD" w:rsidRDefault="00173A57" w:rsidP="00173A57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</w:p>
              </w:tc>
            </w:tr>
            <w:tr w:rsidR="00173A57" w14:paraId="70CCB052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3F52861E" w14:textId="77777777" w:rsidR="00173A57" w:rsidRDefault="00D61B08" w:rsidP="00173A57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正確說明哪些</w:t>
                  </w:r>
                  <w:r w:rsidR="006D710E">
                    <w:rPr>
                      <w:rFonts w:ascii="BiauKai" w:eastAsia="BiauKai" w:hAnsi="BiauKai" w:cs="BiauKai" w:hint="eastAsia"/>
                      <w:color w:val="FF0000"/>
                    </w:rPr>
                    <w:t>參數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輸入至函數</w:t>
                  </w:r>
                </w:p>
                <w:p w14:paraId="70A5AB64" w14:textId="6B591828" w:rsidR="006D710E" w:rsidRPr="006D710E" w:rsidRDefault="006D710E" w:rsidP="00173A57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/>
                      <w:color w:val="FF0000"/>
                    </w:rPr>
                    <w:t>(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包含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x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、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w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、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theta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)</w:t>
                  </w:r>
                </w:p>
              </w:tc>
              <w:tc>
                <w:tcPr>
                  <w:tcW w:w="1907" w:type="dxa"/>
                </w:tcPr>
                <w:p w14:paraId="1EAD135E" w14:textId="43220C30" w:rsidR="00173A57" w:rsidRPr="004375FD" w:rsidRDefault="006D710E" w:rsidP="00173A57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每個</w:t>
                  </w:r>
                  <w:r w:rsidR="0074578F">
                    <w:rPr>
                      <w:rFonts w:ascii="BiauKai" w:eastAsia="BiauKai" w:hAnsi="BiauKai" w:cs="BiauKai" w:hint="eastAsia"/>
                      <w:color w:val="FF0000"/>
                    </w:rPr>
                    <w:t>2</w:t>
                  </w:r>
                  <w:r w:rsidR="00173A57" w:rsidRPr="004375FD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  <w:tr w:rsidR="00173A57" w14:paraId="7ADE2DBA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77953C50" w14:textId="3D3247B7" w:rsidR="00173A57" w:rsidRPr="004375FD" w:rsidRDefault="00D61B08" w:rsidP="00173A57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正確說明x值陣列中的數值如何被提取</w:t>
                  </w:r>
                </w:p>
              </w:tc>
              <w:tc>
                <w:tcPr>
                  <w:tcW w:w="1907" w:type="dxa"/>
                </w:tcPr>
                <w:p w14:paraId="3337B316" w14:textId="58D661BF" w:rsidR="00173A57" w:rsidRPr="00950A8E" w:rsidRDefault="0074578F" w:rsidP="00173A57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4</w:t>
                  </w:r>
                  <w:r w:rsidR="00173A57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  <w:tr w:rsidR="00D61B08" w:rsidRPr="00D61B08" w14:paraId="79E13C31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6FF3ADEA" w14:textId="6ACB5219" w:rsidR="00D61B08" w:rsidRDefault="00D61B08" w:rsidP="00173A57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正確說明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w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值陣列中的數值如何被提取</w:t>
                  </w:r>
                </w:p>
              </w:tc>
              <w:tc>
                <w:tcPr>
                  <w:tcW w:w="1907" w:type="dxa"/>
                </w:tcPr>
                <w:p w14:paraId="7263CDF6" w14:textId="082248B1" w:rsidR="00D61B08" w:rsidRDefault="0074578F" w:rsidP="00173A57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4</w:t>
                  </w:r>
                  <w:r w:rsidR="00D61B08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  <w:tr w:rsidR="00D61B08" w:rsidRPr="00D61B08" w14:paraId="3985B558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1C109383" w14:textId="22058332" w:rsidR="00D61B08" w:rsidRDefault="00D61B08" w:rsidP="00173A57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清楚寫下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X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值的計算過程</w:t>
                  </w:r>
                </w:p>
              </w:tc>
              <w:tc>
                <w:tcPr>
                  <w:tcW w:w="1907" w:type="dxa"/>
                </w:tcPr>
                <w:p w14:paraId="42F7DA7D" w14:textId="34FE6073" w:rsidR="00D61B08" w:rsidRDefault="0074578F" w:rsidP="00173A57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6</w:t>
                  </w:r>
                  <w:r w:rsidR="00D61B08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</w:tbl>
          <w:p w14:paraId="79857C14" w14:textId="63C9F7DD" w:rsidR="00A93DEB" w:rsidRDefault="00A93DEB" w:rsidP="001E0D27">
            <w:pPr>
              <w:snapToGrid w:val="0"/>
              <w:rPr>
                <w:rFonts w:ascii="楷體-簡" w:eastAsia="楷體-簡" w:hAnsi="楷體-簡" w:hint="eastAsia"/>
                <w:b/>
                <w:bCs/>
              </w:rPr>
            </w:pPr>
          </w:p>
        </w:tc>
      </w:tr>
    </w:tbl>
    <w:p w14:paraId="3A673C66" w14:textId="77777777" w:rsidR="00A93DEB" w:rsidRDefault="00A93DEB" w:rsidP="001E0D27">
      <w:pPr>
        <w:snapToGrid w:val="0"/>
        <w:rPr>
          <w:rFonts w:ascii="楷體-簡" w:eastAsia="楷體-簡" w:hAnsi="楷體-簡"/>
          <w:b/>
          <w:bCs/>
        </w:rPr>
      </w:pPr>
    </w:p>
    <w:p w14:paraId="39F43172" w14:textId="77777777" w:rsidR="00A93DEB" w:rsidRPr="00A93DEB" w:rsidRDefault="00A93DEB" w:rsidP="001E0D27">
      <w:pPr>
        <w:snapToGrid w:val="0"/>
        <w:rPr>
          <w:rFonts w:ascii="楷體-簡" w:eastAsia="楷體-簡" w:hAnsi="楷體-簡"/>
          <w:b/>
          <w:bCs/>
        </w:rPr>
      </w:pPr>
    </w:p>
    <w:p w14:paraId="2781F118" w14:textId="3EAE4D5B" w:rsidR="00C51DA8" w:rsidRPr="00D61A07" w:rsidRDefault="00C51DA8" w:rsidP="001E0D27">
      <w:pPr>
        <w:snapToGrid w:val="0"/>
        <w:rPr>
          <w:rFonts w:ascii="楷體-簡" w:eastAsia="楷體-簡" w:hAnsi="楷體-簡"/>
          <w:b/>
          <w:bCs/>
          <w:shd w:val="pct15" w:color="auto" w:fill="FFFFFF"/>
        </w:rPr>
      </w:pPr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步驟三：定義</w:t>
      </w:r>
      <w:r w:rsidR="009A49BA" w:rsidRPr="00D61A07">
        <w:rPr>
          <w:rFonts w:ascii="楷體-簡" w:eastAsia="楷體-簡" w:hAnsi="楷體-簡" w:hint="eastAsia"/>
          <w:b/>
          <w:bCs/>
          <w:shd w:val="pct15" w:color="auto" w:fill="FFFFFF"/>
        </w:rPr>
        <w:t>「步階函數」</w:t>
      </w:r>
    </w:p>
    <w:p w14:paraId="3FDA7107" w14:textId="21BC4C35" w:rsidR="009A49BA" w:rsidRDefault="009A49BA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 xml:space="preserve">　　因為在本例中，是使用「步階函數」作為「激勵函數」，所以需要用程式定義此函數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9A49BA" w14:paraId="42357C9E" w14:textId="77777777" w:rsidTr="009A49BA">
        <w:tc>
          <w:tcPr>
            <w:tcW w:w="8290" w:type="dxa"/>
          </w:tcPr>
          <w:p w14:paraId="788C4C2E" w14:textId="77777777" w:rsidR="009A49BA" w:rsidRPr="009A49BA" w:rsidRDefault="009A49BA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9A49BA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270692AB" w14:textId="538282F5" w:rsidR="009A49BA" w:rsidRDefault="009A49BA" w:rsidP="001E0D27">
            <w:pPr>
              <w:snapToGrid w:val="0"/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  <w:noProof/>
              </w:rPr>
              <w:drawing>
                <wp:inline distT="0" distB="0" distL="0" distR="0" wp14:anchorId="50E6DC73" wp14:editId="29C3C721">
                  <wp:extent cx="1231900" cy="864777"/>
                  <wp:effectExtent l="0" t="0" r="0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圖片 10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719" cy="869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C46046" w14:textId="0839A679" w:rsidR="009A49BA" w:rsidRDefault="009A49BA" w:rsidP="001E0D27">
      <w:pPr>
        <w:snapToGrid w:val="0"/>
        <w:rPr>
          <w:rFonts w:ascii="Cambria Math" w:eastAsia="楷體-簡" w:hAnsi="Cambria Math"/>
        </w:rPr>
      </w:pPr>
      <w:r>
        <w:rPr>
          <w:rFonts w:ascii="楷體-簡" w:eastAsia="楷體-簡" w:hAnsi="楷體-簡" w:hint="eastAsia"/>
        </w:rPr>
        <w:t xml:space="preserve">　　「步階函數」在輸入值大於或等於</w:t>
      </w:r>
      <w:r w:rsidRPr="009A49BA">
        <w:rPr>
          <w:rFonts w:ascii="Cambria Math" w:eastAsia="楷體-簡" w:hAnsi="Cambria Math"/>
        </w:rPr>
        <w:t>0</w:t>
      </w:r>
      <w:r>
        <w:rPr>
          <w:rFonts w:ascii="楷體-簡" w:eastAsia="楷體-簡" w:hAnsi="楷體-簡" w:hint="eastAsia"/>
        </w:rPr>
        <w:t>時，會輸出</w:t>
      </w:r>
      <w:r w:rsidRPr="009A49BA">
        <w:rPr>
          <w:rFonts w:ascii="Cambria Math" w:eastAsia="楷體-簡" w:hAnsi="Cambria Math"/>
        </w:rPr>
        <w:t>+1</w:t>
      </w:r>
      <w:r w:rsidR="00F56D2B">
        <w:rPr>
          <w:rFonts w:ascii="楷體-簡" w:eastAsia="楷體-簡" w:hAnsi="楷體-簡" w:hint="eastAsia"/>
        </w:rPr>
        <w:t>；反之會輸出</w:t>
      </w:r>
      <w:r w:rsidR="00F56D2B" w:rsidRPr="009A49BA">
        <w:rPr>
          <w:rFonts w:ascii="Cambria Math" w:eastAsia="楷體-簡" w:hAnsi="Cambria Math"/>
        </w:rPr>
        <w:t>0</w:t>
      </w:r>
      <w:r w:rsidR="00F56D2B">
        <w:rPr>
          <w:rFonts w:ascii="Cambria Math" w:eastAsia="楷體-簡" w:hAnsi="Cambria Math" w:hint="eastAsia"/>
        </w:rPr>
        <w:t>，試著想想空格中需要填入什麼吧。</w:t>
      </w:r>
    </w:p>
    <w:p w14:paraId="26B433C5" w14:textId="197008CD" w:rsidR="007A7C6F" w:rsidRDefault="007A7C6F" w:rsidP="001E0D27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t xml:space="preserve">　　完成後，你可以運用下方的程式碼測試你寫好的「</w:t>
      </w:r>
      <w:r>
        <w:rPr>
          <w:rFonts w:ascii="楷體-簡" w:eastAsia="楷體-簡" w:hAnsi="楷體-簡" w:hint="eastAsia"/>
        </w:rPr>
        <w:t>步階函數</w:t>
      </w:r>
      <w:r>
        <w:rPr>
          <w:rFonts w:ascii="Cambria Math" w:eastAsia="楷體-簡" w:hAnsi="Cambria Math" w:hint="eastAsia"/>
        </w:rPr>
        <w:t>」，如果輸出值相同，那就代表你寫對了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7A7C6F" w14:paraId="558BBBBB" w14:textId="77777777" w:rsidTr="007A7C6F">
        <w:tc>
          <w:tcPr>
            <w:tcW w:w="8290" w:type="dxa"/>
          </w:tcPr>
          <w:p w14:paraId="59D73B84" w14:textId="77777777" w:rsidR="007A7C6F" w:rsidRPr="007A7C6F" w:rsidRDefault="007A7C6F" w:rsidP="001E0D27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 w:rsidRPr="007A7C6F">
              <w:rPr>
                <w:rFonts w:ascii="Cambria Math" w:eastAsia="楷體-簡" w:hAnsi="Cambria Math" w:hint="eastAsia"/>
                <w:b/>
                <w:bCs/>
              </w:rPr>
              <w:lastRenderedPageBreak/>
              <w:t>程式碼：</w:t>
            </w:r>
          </w:p>
          <w:p w14:paraId="3198FF6D" w14:textId="0A538E03" w:rsidR="007A7C6F" w:rsidRDefault="007A7C6F" w:rsidP="001E0D27">
            <w:pPr>
              <w:snapToGrid w:val="0"/>
              <w:rPr>
                <w:rFonts w:ascii="Cambria Math" w:eastAsia="楷體-簡" w:hAnsi="Cambria Math"/>
              </w:rPr>
            </w:pPr>
            <w:r w:rsidRPr="007A7C6F">
              <w:rPr>
                <w:rFonts w:ascii="Cambria Math" w:eastAsia="楷體-簡" w:hAnsi="Cambria Math"/>
                <w:noProof/>
              </w:rPr>
              <w:drawing>
                <wp:inline distT="0" distB="0" distL="0" distR="0" wp14:anchorId="427BB526" wp14:editId="08E205B6">
                  <wp:extent cx="1005168" cy="1238250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1147" cy="1257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0E675A" w14:textId="77777777" w:rsidR="007A7C6F" w:rsidRDefault="007A7C6F" w:rsidP="001E0D27">
      <w:pPr>
        <w:snapToGrid w:val="0"/>
        <w:rPr>
          <w:rFonts w:ascii="Cambria Math" w:eastAsia="楷體-簡" w:hAnsi="Cambria Math"/>
        </w:rPr>
      </w:pPr>
    </w:p>
    <w:p w14:paraId="520F6991" w14:textId="042987B0" w:rsidR="00F56D2B" w:rsidRDefault="00F56D2B" w:rsidP="00F56D2B">
      <w:pPr>
        <w:snapToGrid w:val="0"/>
        <w:rPr>
          <w:rFonts w:ascii="楷體-簡" w:eastAsia="楷體-簡" w:hAnsi="楷體-簡"/>
          <w:b/>
          <w:bCs/>
        </w:rPr>
      </w:pPr>
      <w:r w:rsidRPr="00C51DA8">
        <w:rPr>
          <w:rFonts w:ascii="楷體-簡" w:eastAsia="楷體-簡" w:hAnsi="楷體-簡" w:hint="eastAsia"/>
          <w:b/>
          <w:bCs/>
          <w:highlight w:val="yellow"/>
        </w:rPr>
        <w:t>問題</w:t>
      </w:r>
      <w:r w:rsidR="007A7C6F">
        <w:rPr>
          <w:rFonts w:ascii="楷體-簡" w:eastAsia="楷體-簡" w:hAnsi="楷體-簡"/>
          <w:b/>
          <w:bCs/>
          <w:highlight w:val="yellow"/>
        </w:rPr>
        <w:t>2-1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：請將你完成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的「步階函數」截圖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貼在下方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F56D2B" w14:paraId="3D7D97AE" w14:textId="77777777" w:rsidTr="004D60E7">
        <w:tc>
          <w:tcPr>
            <w:tcW w:w="8290" w:type="dxa"/>
          </w:tcPr>
          <w:p w14:paraId="1FA4D693" w14:textId="77777777" w:rsidR="00F56D2B" w:rsidRDefault="00A913C1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>
              <w:rPr>
                <w:rFonts w:ascii="楷體-簡" w:eastAsia="楷體-簡" w:hAnsi="楷體-簡"/>
                <w:b/>
                <w:bCs/>
                <w:noProof/>
              </w:rPr>
              <w:drawing>
                <wp:inline distT="0" distB="0" distL="0" distR="0" wp14:anchorId="06C6860A" wp14:editId="665C8F11">
                  <wp:extent cx="1638300" cy="1587500"/>
                  <wp:effectExtent l="0" t="0" r="0" b="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圖片 11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300" cy="158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a3"/>
              <w:tblW w:w="0" w:type="auto"/>
              <w:tblBorders>
                <w:top w:val="single" w:sz="12" w:space="0" w:color="FF0000"/>
                <w:left w:val="single" w:sz="12" w:space="0" w:color="FF0000"/>
                <w:bottom w:val="single" w:sz="12" w:space="0" w:color="FF0000"/>
                <w:right w:val="single" w:sz="12" w:space="0" w:color="FF0000"/>
                <w:insideH w:val="single" w:sz="12" w:space="0" w:color="FF0000"/>
                <w:insideV w:val="single" w:sz="12" w:space="0" w:color="FF0000"/>
              </w:tblBorders>
              <w:tblLook w:val="04A0" w:firstRow="1" w:lastRow="0" w:firstColumn="1" w:lastColumn="0" w:noHBand="0" w:noVBand="1"/>
            </w:tblPr>
            <w:tblGrid>
              <w:gridCol w:w="5417"/>
              <w:gridCol w:w="1907"/>
            </w:tblGrid>
            <w:tr w:rsidR="002B20F6" w14:paraId="6FE9D216" w14:textId="77777777" w:rsidTr="00275E62">
              <w:trPr>
                <w:trHeight w:val="298"/>
              </w:trPr>
              <w:tc>
                <w:tcPr>
                  <w:tcW w:w="5417" w:type="dxa"/>
                </w:tcPr>
                <w:p w14:paraId="11C88911" w14:textId="77777777" w:rsidR="002B20F6" w:rsidRPr="004375FD" w:rsidRDefault="002B20F6" w:rsidP="002B20F6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  <w:r w:rsidRPr="004375FD">
                    <w:rPr>
                      <w:rFonts w:ascii="BiauKai" w:eastAsia="BiauKai" w:hAnsi="BiauKai" w:cs="BiauKai" w:hint="eastAsia"/>
                      <w:b/>
                      <w:bCs/>
                      <w:color w:val="FF0000"/>
                    </w:rPr>
                    <w:t>評分標準</w:t>
                  </w:r>
                </w:p>
              </w:tc>
              <w:tc>
                <w:tcPr>
                  <w:tcW w:w="1907" w:type="dxa"/>
                </w:tcPr>
                <w:p w14:paraId="553F13DC" w14:textId="77777777" w:rsidR="002B20F6" w:rsidRPr="004375FD" w:rsidRDefault="002B20F6" w:rsidP="002B20F6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</w:p>
              </w:tc>
            </w:tr>
            <w:tr w:rsidR="002B20F6" w14:paraId="65911404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782D76CC" w14:textId="77777777" w:rsidR="002B20F6" w:rsidRPr="004375FD" w:rsidRDefault="002B20F6" w:rsidP="002B20F6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完成程式並截圖</w:t>
                  </w:r>
                </w:p>
              </w:tc>
              <w:tc>
                <w:tcPr>
                  <w:tcW w:w="1907" w:type="dxa"/>
                </w:tcPr>
                <w:p w14:paraId="03336407" w14:textId="77777777" w:rsidR="002B20F6" w:rsidRPr="004375FD" w:rsidRDefault="002B20F6" w:rsidP="002B20F6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/>
                      <w:color w:val="FF0000"/>
                    </w:rPr>
                    <w:t>5</w:t>
                  </w:r>
                  <w:r w:rsidRPr="004375FD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</w:tbl>
          <w:p w14:paraId="3451B445" w14:textId="003C2D5C" w:rsidR="002B20F6" w:rsidRDefault="002B20F6" w:rsidP="004D60E7">
            <w:pPr>
              <w:snapToGrid w:val="0"/>
              <w:rPr>
                <w:rFonts w:ascii="楷體-簡" w:eastAsia="楷體-簡" w:hAnsi="楷體-簡" w:hint="eastAsia"/>
                <w:b/>
                <w:bCs/>
              </w:rPr>
            </w:pPr>
          </w:p>
        </w:tc>
      </w:tr>
    </w:tbl>
    <w:p w14:paraId="385019ED" w14:textId="66B91D33" w:rsidR="007A7C6F" w:rsidRDefault="007A7C6F" w:rsidP="007A7C6F">
      <w:pPr>
        <w:snapToGrid w:val="0"/>
        <w:rPr>
          <w:rFonts w:ascii="楷體-簡" w:eastAsia="楷體-簡" w:hAnsi="楷體-簡"/>
          <w:b/>
          <w:bCs/>
        </w:rPr>
      </w:pPr>
      <w:r w:rsidRPr="00A93DEB">
        <w:rPr>
          <w:rFonts w:ascii="楷體-簡" w:eastAsia="楷體-簡" w:hAnsi="楷體-簡" w:hint="eastAsia"/>
          <w:b/>
          <w:bCs/>
          <w:highlight w:val="yellow"/>
        </w:rPr>
        <w:t>問題</w:t>
      </w:r>
      <w:r>
        <w:rPr>
          <w:rFonts w:ascii="楷體-簡" w:eastAsia="楷體-簡" w:hAnsi="楷體-簡"/>
          <w:b/>
          <w:bCs/>
          <w:highlight w:val="yellow"/>
        </w:rPr>
        <w:t>2</w:t>
      </w:r>
      <w:r w:rsidRPr="00A93DEB">
        <w:rPr>
          <w:rFonts w:ascii="楷體-簡" w:eastAsia="楷體-簡" w:hAnsi="楷體-簡"/>
          <w:b/>
          <w:bCs/>
          <w:highlight w:val="yellow"/>
        </w:rPr>
        <w:t>-2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：請說明為什麼「</w:t>
      </w:r>
      <w:r>
        <w:rPr>
          <w:rFonts w:ascii="楷體-簡" w:eastAsia="楷體-簡" w:hAnsi="楷體-簡" w:hint="eastAsia"/>
          <w:b/>
          <w:bCs/>
          <w:highlight w:val="yellow"/>
        </w:rPr>
        <w:t>測試步階函數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」</w:t>
      </w:r>
      <w:r>
        <w:rPr>
          <w:rFonts w:ascii="楷體-簡" w:eastAsia="楷體-簡" w:hAnsi="楷體-簡" w:hint="eastAsia"/>
          <w:b/>
          <w:bCs/>
          <w:highlight w:val="yellow"/>
        </w:rPr>
        <w:t>的時候，第一筆輸出為「</w:t>
      </w:r>
      <w:r w:rsidRPr="007A7C6F">
        <w:rPr>
          <w:rFonts w:ascii="Cambria Math" w:eastAsia="楷體-簡" w:hAnsi="Cambria Math"/>
          <w:b/>
          <w:bCs/>
          <w:highlight w:val="yellow"/>
        </w:rPr>
        <w:t>1</w:t>
      </w:r>
      <w:r>
        <w:rPr>
          <w:rFonts w:ascii="楷體-簡" w:eastAsia="楷體-簡" w:hAnsi="楷體-簡" w:hint="eastAsia"/>
          <w:b/>
          <w:bCs/>
          <w:highlight w:val="yellow"/>
        </w:rPr>
        <w:t>」，第二筆則為「</w:t>
      </w:r>
      <w:r w:rsidRPr="007A7C6F">
        <w:rPr>
          <w:rFonts w:ascii="Cambria Math" w:eastAsia="楷體-簡" w:hAnsi="Cambria Math"/>
          <w:b/>
          <w:bCs/>
          <w:highlight w:val="yellow"/>
        </w:rPr>
        <w:t>0</w:t>
      </w:r>
      <w:r>
        <w:rPr>
          <w:rFonts w:ascii="楷體-簡" w:eastAsia="楷體-簡" w:hAnsi="楷體-簡" w:hint="eastAsia"/>
          <w:b/>
          <w:bCs/>
          <w:highlight w:val="yellow"/>
        </w:rPr>
        <w:t>」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7A7C6F" w14:paraId="0AB76060" w14:textId="77777777" w:rsidTr="004D60E7">
        <w:tc>
          <w:tcPr>
            <w:tcW w:w="8290" w:type="dxa"/>
          </w:tcPr>
          <w:p w14:paraId="250FF867" w14:textId="66D46C5D" w:rsidR="00AD1587" w:rsidRDefault="00AD1587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第一筆輸出為「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1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」，</w:t>
            </w:r>
          </w:p>
          <w:p w14:paraId="7E4E235E" w14:textId="778C5BAB" w:rsidR="00AD1587" w:rsidRDefault="00AD1587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是因為輸入值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5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，而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5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大於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，</w:t>
            </w:r>
          </w:p>
          <w:p w14:paraId="61BD8130" w14:textId="035D7BA9" w:rsidR="00AD1587" w:rsidRPr="002B20F6" w:rsidRDefault="00AD1587" w:rsidP="004D60E7">
            <w:pPr>
              <w:snapToGrid w:val="0"/>
              <w:rPr>
                <w:rFonts w:ascii="楷體-簡" w:eastAsia="楷體-簡" w:hAnsi="楷體-簡" w:hint="eastAsia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程式則回傳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1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。</w:t>
            </w:r>
          </w:p>
          <w:p w14:paraId="49DDFE8A" w14:textId="7FDA1468" w:rsidR="00AD1587" w:rsidRDefault="00AD1587" w:rsidP="00AD158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第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二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筆輸出為「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」，</w:t>
            </w:r>
          </w:p>
          <w:p w14:paraId="647AE07A" w14:textId="1DE9CDE6" w:rsidR="00AD1587" w:rsidRDefault="00AD1587" w:rsidP="00AD158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是因</w:t>
            </w:r>
            <w:r w:rsidRPr="004D0AE4">
              <w:rPr>
                <w:rFonts w:ascii="楷體-簡" w:eastAsia="楷體-簡" w:hAnsi="楷體-簡" w:hint="eastAsia"/>
                <w:b/>
                <w:bCs/>
                <w:color w:val="FF0000"/>
              </w:rPr>
              <w:t>為輸入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值為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(−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1)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，而(−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1)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小於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，</w:t>
            </w:r>
          </w:p>
          <w:p w14:paraId="59029B2F" w14:textId="0AB8E47F" w:rsidR="00AD1587" w:rsidRPr="002B20F6" w:rsidRDefault="00AD1587" w:rsidP="00AD1587">
            <w:pPr>
              <w:snapToGrid w:val="0"/>
              <w:rPr>
                <w:rFonts w:ascii="楷體-簡" w:eastAsia="楷體-簡" w:hAnsi="楷體-簡" w:hint="eastAsia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程式則回傳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。</w:t>
            </w:r>
          </w:p>
          <w:tbl>
            <w:tblPr>
              <w:tblStyle w:val="a3"/>
              <w:tblW w:w="0" w:type="auto"/>
              <w:tblBorders>
                <w:top w:val="single" w:sz="12" w:space="0" w:color="FF0000"/>
                <w:left w:val="single" w:sz="12" w:space="0" w:color="FF0000"/>
                <w:bottom w:val="single" w:sz="12" w:space="0" w:color="FF0000"/>
                <w:right w:val="single" w:sz="12" w:space="0" w:color="FF0000"/>
                <w:insideH w:val="single" w:sz="12" w:space="0" w:color="FF0000"/>
                <w:insideV w:val="single" w:sz="12" w:space="0" w:color="FF0000"/>
              </w:tblBorders>
              <w:tblLook w:val="04A0" w:firstRow="1" w:lastRow="0" w:firstColumn="1" w:lastColumn="0" w:noHBand="0" w:noVBand="1"/>
            </w:tblPr>
            <w:tblGrid>
              <w:gridCol w:w="5417"/>
              <w:gridCol w:w="1907"/>
            </w:tblGrid>
            <w:tr w:rsidR="00AD1587" w14:paraId="558CE3B1" w14:textId="77777777" w:rsidTr="00275E62">
              <w:trPr>
                <w:trHeight w:val="298"/>
              </w:trPr>
              <w:tc>
                <w:tcPr>
                  <w:tcW w:w="5417" w:type="dxa"/>
                </w:tcPr>
                <w:p w14:paraId="4D8E41CC" w14:textId="77777777" w:rsidR="00AD1587" w:rsidRPr="004D0AE4" w:rsidRDefault="00AD1587" w:rsidP="00AD1587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  <w:r w:rsidRPr="004D0AE4">
                    <w:rPr>
                      <w:rFonts w:ascii="BiauKai" w:eastAsia="BiauKai" w:hAnsi="BiauKai" w:cs="BiauKai" w:hint="eastAsia"/>
                      <w:b/>
                      <w:bCs/>
                      <w:color w:val="FF0000"/>
                    </w:rPr>
                    <w:t>評分標準</w:t>
                  </w:r>
                </w:p>
              </w:tc>
              <w:tc>
                <w:tcPr>
                  <w:tcW w:w="1907" w:type="dxa"/>
                </w:tcPr>
                <w:p w14:paraId="657F0919" w14:textId="77777777" w:rsidR="00AD1587" w:rsidRPr="004375FD" w:rsidRDefault="00AD1587" w:rsidP="00AD1587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</w:p>
              </w:tc>
            </w:tr>
            <w:tr w:rsidR="00AD1587" w14:paraId="06C610D4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1907CE73" w14:textId="6B156786" w:rsidR="00AD1587" w:rsidRPr="004D0AE4" w:rsidRDefault="00AD1587" w:rsidP="00AD1587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 w:rsidRPr="004D0AE4">
                    <w:rPr>
                      <w:rFonts w:ascii="BiauKai" w:eastAsia="BiauKai" w:hAnsi="BiauKai" w:cs="BiauKai" w:hint="eastAsia"/>
                      <w:color w:val="FF0000"/>
                    </w:rPr>
                    <w:t>正確說明函數的輸入值</w:t>
                  </w:r>
                </w:p>
              </w:tc>
              <w:tc>
                <w:tcPr>
                  <w:tcW w:w="1907" w:type="dxa"/>
                </w:tcPr>
                <w:p w14:paraId="5B87E0C0" w14:textId="723FDD4C" w:rsidR="00AD1587" w:rsidRPr="004375FD" w:rsidRDefault="00AD1587" w:rsidP="00AD1587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每個</w:t>
                  </w:r>
                  <w:r w:rsidR="0074578F">
                    <w:rPr>
                      <w:rFonts w:ascii="BiauKai" w:eastAsia="BiauKai" w:hAnsi="BiauKai" w:cs="BiauKai" w:hint="eastAsia"/>
                      <w:color w:val="FF0000"/>
                    </w:rPr>
                    <w:t>3</w:t>
                  </w:r>
                  <w:r w:rsidRPr="004375FD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  <w:tr w:rsidR="00AD1587" w14:paraId="4B54D8D9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1093A2CD" w14:textId="2C02D7FB" w:rsidR="00AD1587" w:rsidRDefault="00AD1587" w:rsidP="00AD1587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正確說明步階函數當中的條件判斷</w:t>
                  </w:r>
                </w:p>
              </w:tc>
              <w:tc>
                <w:tcPr>
                  <w:tcW w:w="1907" w:type="dxa"/>
                </w:tcPr>
                <w:p w14:paraId="0AD93F0F" w14:textId="13AA7A98" w:rsidR="00AD1587" w:rsidRDefault="00AD1587" w:rsidP="00AD1587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每個</w:t>
                  </w:r>
                  <w:r w:rsidR="0074578F">
                    <w:rPr>
                      <w:rFonts w:ascii="BiauKai" w:eastAsia="BiauKai" w:hAnsi="BiauKai" w:cs="BiauKai" w:hint="eastAsia"/>
                      <w:color w:val="FF0000"/>
                    </w:rPr>
                    <w:t>3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</w:tbl>
          <w:p w14:paraId="5E916408" w14:textId="77777777" w:rsidR="007A7C6F" w:rsidRDefault="007A7C6F" w:rsidP="004D60E7">
            <w:pPr>
              <w:snapToGrid w:val="0"/>
              <w:rPr>
                <w:rFonts w:ascii="楷體-簡" w:eastAsia="楷體-簡" w:hAnsi="楷體-簡" w:hint="eastAsia"/>
                <w:b/>
                <w:bCs/>
              </w:rPr>
            </w:pPr>
          </w:p>
        </w:tc>
      </w:tr>
    </w:tbl>
    <w:p w14:paraId="5764D36A" w14:textId="684D5420" w:rsidR="00F56D2B" w:rsidRDefault="00F56D2B" w:rsidP="001E0D27">
      <w:pPr>
        <w:snapToGrid w:val="0"/>
        <w:rPr>
          <w:rFonts w:ascii="楷體-簡" w:eastAsia="楷體-簡" w:hAnsi="楷體-簡"/>
        </w:rPr>
      </w:pPr>
    </w:p>
    <w:p w14:paraId="18328832" w14:textId="08773BE7" w:rsidR="00F56D2B" w:rsidRPr="00D61A07" w:rsidRDefault="00D24656" w:rsidP="001E0D27">
      <w:pPr>
        <w:snapToGrid w:val="0"/>
        <w:rPr>
          <w:rFonts w:ascii="楷體-簡" w:eastAsia="楷體-簡" w:hAnsi="楷體-簡"/>
          <w:b/>
          <w:bCs/>
          <w:shd w:val="pct15" w:color="auto" w:fill="FFFFFF"/>
        </w:rPr>
      </w:pPr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步驟四：將「</w:t>
      </w:r>
      <w:proofErr w:type="spellStart"/>
      <w:r w:rsidRPr="00D61A07">
        <w:rPr>
          <w:rFonts w:ascii="楷體-簡" w:eastAsia="楷體-簡" w:hAnsi="楷體-簡"/>
          <w:b/>
          <w:bCs/>
          <w:shd w:val="pct15" w:color="auto" w:fill="FFFFFF"/>
        </w:rPr>
        <w:t>nn</w:t>
      </w:r>
      <w:proofErr w:type="spellEnd"/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函數」與「步階函數」串接在一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D24656" w14:paraId="678305F0" w14:textId="77777777" w:rsidTr="00D24656">
        <w:tc>
          <w:tcPr>
            <w:tcW w:w="8290" w:type="dxa"/>
          </w:tcPr>
          <w:p w14:paraId="0EF1A63C" w14:textId="109C2B9D" w:rsidR="00D24656" w:rsidRDefault="00386958" w:rsidP="00D24656">
            <w:pPr>
              <w:snapToGrid w:val="0"/>
              <w:jc w:val="center"/>
              <w:rPr>
                <w:rFonts w:ascii="楷體-簡" w:eastAsia="楷體-簡" w:hAnsi="楷體-簡"/>
                <w:b/>
                <w:bCs/>
              </w:rPr>
            </w:pPr>
            <w:r w:rsidRPr="00386958">
              <w:rPr>
                <w:rFonts w:ascii="楷體-簡" w:eastAsia="楷體-簡" w:hAnsi="楷體-簡"/>
                <w:b/>
                <w:bCs/>
                <w:noProof/>
              </w:rPr>
              <w:lastRenderedPageBreak/>
              <w:drawing>
                <wp:inline distT="0" distB="0" distL="0" distR="0" wp14:anchorId="5241D70A" wp14:editId="79130E4F">
                  <wp:extent cx="4257421" cy="2160000"/>
                  <wp:effectExtent l="0" t="0" r="0" b="0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7421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41B4B4" w14:textId="4C2D889B" w:rsidR="00D24656" w:rsidRDefault="00D24656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b/>
          <w:bCs/>
        </w:rPr>
        <w:t xml:space="preserve">　　</w:t>
      </w:r>
      <w:r w:rsidRPr="00D24656">
        <w:rPr>
          <w:rFonts w:ascii="楷體-簡" w:eastAsia="楷體-簡" w:hAnsi="楷體-簡" w:hint="eastAsia"/>
        </w:rPr>
        <w:t>在</w:t>
      </w:r>
      <w:r>
        <w:rPr>
          <w:rFonts w:ascii="楷體-簡" w:eastAsia="楷體-簡" w:hAnsi="楷體-簡" w:hint="eastAsia"/>
        </w:rPr>
        <w:t>先前的步驟，是分別完成這個模型的</w:t>
      </w:r>
      <w:r w:rsidR="00386958">
        <w:rPr>
          <w:rFonts w:ascii="楷體-簡" w:eastAsia="楷體-簡" w:hAnsi="楷體-簡" w:hint="eastAsia"/>
        </w:rPr>
        <w:t>不同部分</w:t>
      </w:r>
      <w:r w:rsidR="00386958">
        <w:rPr>
          <w:rFonts w:ascii="楷體-簡" w:eastAsia="楷體-簡" w:hAnsi="楷體-簡"/>
        </w:rPr>
        <w:t>(</w:t>
      </w:r>
      <w:r w:rsidR="00386958">
        <w:rPr>
          <w:rFonts w:ascii="楷體-簡" w:eastAsia="楷體-簡" w:hAnsi="楷體-簡" w:hint="eastAsia"/>
        </w:rPr>
        <w:t>橘、紅框處)，在這步驟，我們將這兩個部分串接在一起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386958" w14:paraId="25C30AA1" w14:textId="77777777" w:rsidTr="00386958">
        <w:tc>
          <w:tcPr>
            <w:tcW w:w="8290" w:type="dxa"/>
          </w:tcPr>
          <w:p w14:paraId="137A7C5F" w14:textId="77777777" w:rsidR="00386958" w:rsidRPr="00386958" w:rsidRDefault="00386958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386958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09BCA999" w14:textId="6242805B" w:rsidR="00386958" w:rsidRDefault="00386958" w:rsidP="001E0D27">
            <w:pPr>
              <w:snapToGrid w:val="0"/>
              <w:rPr>
                <w:rFonts w:ascii="楷體-簡" w:eastAsia="楷體-簡" w:hAnsi="楷體-簡"/>
              </w:rPr>
            </w:pPr>
            <w:r w:rsidRPr="00386958">
              <w:rPr>
                <w:rFonts w:ascii="楷體-簡" w:eastAsia="楷體-簡" w:hAnsi="楷體-簡"/>
                <w:noProof/>
              </w:rPr>
              <w:drawing>
                <wp:inline distT="0" distB="0" distL="0" distR="0" wp14:anchorId="2C431C4B" wp14:editId="583C226C">
                  <wp:extent cx="2444750" cy="481679"/>
                  <wp:effectExtent l="0" t="0" r="0" b="127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6559" cy="495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DE8EBC" w14:textId="466E9C52" w:rsidR="00386958" w:rsidRDefault="002A0146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 xml:space="preserve">　　這部分你只要執行就可以了，依照上方程式碼定義，就可以把兩個部分串接在一起，執行後可以接續執行下方的程式，如果目前的輸出值都是</w:t>
      </w:r>
      <w:r w:rsidRPr="002A0146">
        <w:rPr>
          <w:rFonts w:ascii="Cambria Math" w:eastAsia="楷體-簡" w:hAnsi="Cambria Math"/>
        </w:rPr>
        <w:t>1</w:t>
      </w:r>
      <w:r>
        <w:rPr>
          <w:rFonts w:ascii="楷體-簡" w:eastAsia="楷體-簡" w:hAnsi="楷體-簡" w:hint="eastAsia"/>
        </w:rPr>
        <w:t>，那你目前所寫的程式應該沒有錯誤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2A0146" w14:paraId="343AB4B5" w14:textId="77777777" w:rsidTr="002A0146">
        <w:tc>
          <w:tcPr>
            <w:tcW w:w="8290" w:type="dxa"/>
          </w:tcPr>
          <w:p w14:paraId="2BBA5A4B" w14:textId="36406240" w:rsidR="002A0146" w:rsidRPr="002A0146" w:rsidRDefault="002A0146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2A0146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2C181DC4" w14:textId="757F3252" w:rsidR="002A0146" w:rsidRDefault="002A0146" w:rsidP="001E0D27">
            <w:pPr>
              <w:snapToGrid w:val="0"/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  <w:noProof/>
              </w:rPr>
              <w:drawing>
                <wp:inline distT="0" distB="0" distL="0" distR="0" wp14:anchorId="6AECD9B8" wp14:editId="1A77803C">
                  <wp:extent cx="1924050" cy="2313104"/>
                  <wp:effectExtent l="0" t="0" r="0" b="0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圖片 14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324" cy="2324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5468AE" w14:textId="77777777" w:rsidR="002A0146" w:rsidRPr="00D24656" w:rsidRDefault="002A0146" w:rsidP="001E0D27">
      <w:pPr>
        <w:snapToGrid w:val="0"/>
        <w:rPr>
          <w:rFonts w:ascii="楷體-簡" w:eastAsia="楷體-簡" w:hAnsi="楷體-簡"/>
        </w:rPr>
      </w:pPr>
    </w:p>
    <w:p w14:paraId="0E8C8929" w14:textId="015C1EA7" w:rsidR="00D24656" w:rsidRPr="00D61A07" w:rsidRDefault="0001152B" w:rsidP="00D24656">
      <w:pPr>
        <w:snapToGrid w:val="0"/>
        <w:rPr>
          <w:rFonts w:ascii="楷體-簡" w:eastAsia="楷體-簡" w:hAnsi="楷體-簡"/>
          <w:b/>
          <w:bCs/>
          <w:shd w:val="pct15" w:color="auto" w:fill="FFFFFF"/>
        </w:rPr>
      </w:pPr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步驟五：定義「學習演算法」</w:t>
      </w:r>
    </w:p>
    <w:p w14:paraId="4610AC22" w14:textId="6BAB24E7" w:rsidR="0001152B" w:rsidRPr="0001152B" w:rsidRDefault="0001152B" w:rsidP="0001152B">
      <w:pPr>
        <w:snapToGrid w:val="0"/>
        <w:jc w:val="center"/>
        <w:rPr>
          <w:rFonts w:ascii="楷體-簡" w:eastAsia="楷體-簡" w:hAnsi="楷體-簡"/>
        </w:rPr>
      </w:pPr>
      <w:r w:rsidRPr="0001152B">
        <w:rPr>
          <w:rFonts w:ascii="楷體-簡" w:eastAsia="楷體-簡" w:hAnsi="楷體-簡"/>
          <w:noProof/>
        </w:rPr>
        <w:drawing>
          <wp:inline distT="0" distB="0" distL="0" distR="0" wp14:anchorId="1FB3B1E6" wp14:editId="3EE44DB7">
            <wp:extent cx="2622550" cy="726099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42907" cy="73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3166D" w14:textId="50AE731B" w:rsidR="00D24656" w:rsidRDefault="0001152B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 xml:space="preserve">　　</w:t>
      </w:r>
      <w:r w:rsidR="00805D4B">
        <w:rPr>
          <w:rFonts w:ascii="楷體-簡" w:eastAsia="楷體-簡" w:hAnsi="楷體-簡" w:hint="eastAsia"/>
        </w:rPr>
        <w:t>在課程中，我們了解到「學習演算法」，但在程式當中該如何實作呢？</w:t>
      </w:r>
      <w:r w:rsidR="00045C0D">
        <w:rPr>
          <w:rFonts w:ascii="楷體-簡" w:eastAsia="楷體-簡" w:hAnsi="楷體-簡" w:hint="eastAsia"/>
        </w:rPr>
        <w:t>請先在程式範例檔中，找到下方的程式碼，再閱讀接續的提示，思考看看如何完成</w:t>
      </w:r>
      <w:r w:rsidR="00045C0D">
        <w:rPr>
          <w:rFonts w:ascii="楷體-簡" w:eastAsia="楷體-簡" w:hAnsi="楷體-簡" w:hint="eastAsia"/>
        </w:rPr>
        <w:lastRenderedPageBreak/>
        <w:t>吧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045C0D" w14:paraId="18B3038C" w14:textId="77777777" w:rsidTr="00045C0D">
        <w:tc>
          <w:tcPr>
            <w:tcW w:w="8290" w:type="dxa"/>
          </w:tcPr>
          <w:p w14:paraId="3AA3E968" w14:textId="77777777" w:rsidR="00045C0D" w:rsidRDefault="00045C0D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045C0D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48D7C525" w14:textId="3AAE9DAF" w:rsidR="00045C0D" w:rsidRPr="00045C0D" w:rsidRDefault="000B6335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>
              <w:rPr>
                <w:rFonts w:ascii="楷體-簡" w:eastAsia="楷體-簡" w:hAnsi="楷體-簡"/>
                <w:b/>
                <w:bCs/>
                <w:noProof/>
              </w:rPr>
              <w:drawing>
                <wp:inline distT="0" distB="0" distL="0" distR="0" wp14:anchorId="57E420D5" wp14:editId="36E64436">
                  <wp:extent cx="2559050" cy="711608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圖片 17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9706" cy="722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82A9F3" w14:textId="1C6FC417" w:rsidR="00045C0D" w:rsidRDefault="000B6335" w:rsidP="001E0D27">
      <w:pPr>
        <w:snapToGrid w:val="0"/>
        <w:rPr>
          <w:rFonts w:ascii="Cambria Math" w:eastAsia="楷體-簡" w:hAnsi="Cambria Math"/>
        </w:rPr>
      </w:pPr>
      <w:r>
        <w:rPr>
          <w:rFonts w:ascii="楷體-簡" w:eastAsia="楷體-簡" w:hAnsi="楷體-簡" w:hint="eastAsia"/>
        </w:rPr>
        <w:t xml:space="preserve">　　首先，由於「學習演算法」需要「誤差」來做權重調整，所以你可以在「</w:t>
      </w:r>
      <w:proofErr w:type="spellStart"/>
      <w:r w:rsidRPr="000B6335">
        <w:rPr>
          <w:rFonts w:ascii="Cambria Math" w:eastAsia="楷體-簡" w:hAnsi="Cambria Math"/>
        </w:rPr>
        <w:t>new_w</w:t>
      </w:r>
      <w:proofErr w:type="spellEnd"/>
      <w:r>
        <w:rPr>
          <w:rFonts w:ascii="楷體-簡" w:eastAsia="楷體-簡" w:hAnsi="楷體-簡" w:hint="eastAsia"/>
        </w:rPr>
        <w:t>函數」的輸入值看到</w:t>
      </w:r>
      <w:r w:rsidRPr="000B6335">
        <w:rPr>
          <w:rFonts w:ascii="Cambria Math" w:eastAsia="楷體-簡" w:hAnsi="Cambria Math"/>
        </w:rPr>
        <w:t>「</w:t>
      </w:r>
      <w:r w:rsidRPr="000B6335">
        <w:rPr>
          <w:rFonts w:ascii="Cambria Math" w:eastAsia="楷體-簡" w:hAnsi="Cambria Math"/>
        </w:rPr>
        <w:t>y</w:t>
      </w:r>
      <w:r w:rsidRPr="000B6335">
        <w:rPr>
          <w:rFonts w:ascii="Cambria Math" w:eastAsia="楷體-簡" w:hAnsi="Cambria Math"/>
        </w:rPr>
        <w:t>」、「</w:t>
      </w:r>
      <w:r w:rsidRPr="000B6335">
        <w:rPr>
          <w:rFonts w:ascii="Cambria Math" w:eastAsia="楷體-簡" w:hAnsi="Cambria Math"/>
        </w:rPr>
        <w:t>yd</w:t>
      </w:r>
      <w:r w:rsidRPr="000B6335">
        <w:rPr>
          <w:rFonts w:ascii="Cambria Math" w:eastAsia="楷體-簡" w:hAnsi="Cambria Math"/>
        </w:rPr>
        <w:t>」</w:t>
      </w:r>
      <w:r>
        <w:rPr>
          <w:rFonts w:ascii="Cambria Math" w:eastAsia="楷體-簡" w:hAnsi="Cambria Math" w:hint="eastAsia"/>
        </w:rPr>
        <w:t>，</w:t>
      </w:r>
      <w:r w:rsidRPr="000B6335">
        <w:rPr>
          <w:rFonts w:ascii="Cambria Math" w:eastAsia="楷體-簡" w:hAnsi="Cambria Math"/>
        </w:rPr>
        <w:t>「</w:t>
      </w:r>
      <w:r w:rsidRPr="000B6335">
        <w:rPr>
          <w:rFonts w:ascii="Cambria Math" w:eastAsia="楷體-簡" w:hAnsi="Cambria Math"/>
        </w:rPr>
        <w:t>y</w:t>
      </w:r>
      <w:r w:rsidRPr="000B6335">
        <w:rPr>
          <w:rFonts w:ascii="Cambria Math" w:eastAsia="楷體-簡" w:hAnsi="Cambria Math"/>
        </w:rPr>
        <w:t>」</w:t>
      </w:r>
      <w:r w:rsidR="00625720">
        <w:rPr>
          <w:rFonts w:ascii="Cambria Math" w:eastAsia="楷體-簡" w:hAnsi="Cambria Math" w:hint="eastAsia"/>
        </w:rPr>
        <w:t>是用來輸入類神經網路的輸出值，</w:t>
      </w:r>
      <w:r w:rsidR="00625720" w:rsidRPr="000B6335">
        <w:rPr>
          <w:rFonts w:ascii="Cambria Math" w:eastAsia="楷體-簡" w:hAnsi="Cambria Math"/>
        </w:rPr>
        <w:t>「</w:t>
      </w:r>
      <w:r w:rsidR="00625720" w:rsidRPr="000B6335">
        <w:rPr>
          <w:rFonts w:ascii="Cambria Math" w:eastAsia="楷體-簡" w:hAnsi="Cambria Math"/>
        </w:rPr>
        <w:t>yd</w:t>
      </w:r>
      <w:r w:rsidR="00625720" w:rsidRPr="000B6335">
        <w:rPr>
          <w:rFonts w:ascii="Cambria Math" w:eastAsia="楷體-簡" w:hAnsi="Cambria Math"/>
        </w:rPr>
        <w:t>」</w:t>
      </w:r>
      <w:r w:rsidR="00625720">
        <w:rPr>
          <w:rFonts w:ascii="Cambria Math" w:eastAsia="楷體-簡" w:hAnsi="Cambria Math" w:hint="eastAsia"/>
        </w:rPr>
        <w:t>則是輸入「期望輸出」，所以在此可以先思考「</w:t>
      </w:r>
      <w:r w:rsidR="00625720">
        <w:rPr>
          <w:rFonts w:ascii="Cambria Math" w:eastAsia="楷體-簡" w:hAnsi="Cambria Math"/>
        </w:rPr>
        <w:t>error</w:t>
      </w:r>
      <w:r w:rsidR="00625720">
        <w:rPr>
          <w:rFonts w:ascii="Cambria Math" w:eastAsia="楷體-簡" w:hAnsi="Cambria Math" w:hint="eastAsia"/>
        </w:rPr>
        <w:t>」應該如何定義。</w:t>
      </w:r>
    </w:p>
    <w:p w14:paraId="4C8CDF85" w14:textId="76DDAA41" w:rsidR="00625720" w:rsidRPr="008C5ED7" w:rsidRDefault="00625720" w:rsidP="001E0D27">
      <w:pPr>
        <w:snapToGrid w:val="0"/>
        <w:rPr>
          <w:rFonts w:ascii="楷體-簡" w:eastAsia="楷體-簡" w:hAnsi="楷體-簡"/>
        </w:rPr>
      </w:pPr>
      <w:r>
        <w:rPr>
          <w:rFonts w:ascii="Cambria Math" w:eastAsia="楷體-簡" w:hAnsi="Cambria Math" w:hint="eastAsia"/>
        </w:rPr>
        <w:t xml:space="preserve">　　接著是「權重」的部分，雖然上方的</w:t>
      </w:r>
      <w:r w:rsidRPr="008C5ED7">
        <w:rPr>
          <w:rFonts w:ascii="楷體-簡" w:eastAsia="楷體-簡" w:hAnsi="楷體-簡" w:hint="eastAsia"/>
        </w:rPr>
        <w:t>演算法有</w:t>
      </w:r>
      <w:r w:rsidRPr="008C5ED7">
        <w:rPr>
          <w:rFonts w:ascii="楷體-簡" w:eastAsia="楷體-簡" w:hAnsi="楷體-簡"/>
        </w:rPr>
        <w:t>t</w:t>
      </w:r>
      <w:r w:rsidR="00A65CA1" w:rsidRPr="008C5ED7">
        <w:rPr>
          <w:rFonts w:ascii="楷體-簡" w:eastAsia="楷體-簡" w:hAnsi="楷體-簡" w:hint="eastAsia"/>
        </w:rPr>
        <w:t>紀錄</w:t>
      </w:r>
      <w:r w:rsidRPr="008C5ED7">
        <w:rPr>
          <w:rFonts w:ascii="楷體-簡" w:eastAsia="楷體-簡" w:hAnsi="楷體-簡" w:hint="eastAsia"/>
        </w:rPr>
        <w:t>「迭代」</w:t>
      </w:r>
      <w:r w:rsidR="00A65CA1" w:rsidRPr="008C5ED7">
        <w:rPr>
          <w:rFonts w:ascii="楷體-簡" w:eastAsia="楷體-簡" w:hAnsi="楷體-簡" w:hint="eastAsia"/>
        </w:rPr>
        <w:t>到第幾次</w:t>
      </w:r>
      <w:r w:rsidRPr="008C5ED7">
        <w:rPr>
          <w:rFonts w:ascii="楷體-簡" w:eastAsia="楷體-簡" w:hAnsi="楷體-簡" w:hint="eastAsia"/>
        </w:rPr>
        <w:t>，但我們在本專題中，先將更新的權重直接存在原本的變數中。只要思考</w:t>
      </w:r>
      <w:r w:rsidRPr="001B28BD">
        <w:rPr>
          <w:rFonts w:ascii="Cambria Math" w:eastAsia="楷體-簡" w:hAnsi="Cambria Math"/>
        </w:rPr>
        <w:t>w[0]</w:t>
      </w:r>
      <w:r w:rsidRPr="001B28BD">
        <w:rPr>
          <w:rFonts w:ascii="Cambria Math" w:eastAsia="楷體-簡" w:hAnsi="Cambria Math"/>
        </w:rPr>
        <w:t>、</w:t>
      </w:r>
      <w:r w:rsidRPr="001B28BD">
        <w:rPr>
          <w:rFonts w:ascii="Cambria Math" w:eastAsia="楷體-簡" w:hAnsi="Cambria Math"/>
        </w:rPr>
        <w:t>w[1]</w:t>
      </w:r>
      <w:r w:rsidRPr="008C5ED7">
        <w:rPr>
          <w:rFonts w:ascii="楷體-簡" w:eastAsia="楷體-簡" w:hAnsi="楷體-簡" w:hint="eastAsia"/>
        </w:rPr>
        <w:t>後方要怎麼定義。</w:t>
      </w:r>
    </w:p>
    <w:p w14:paraId="2152FCE9" w14:textId="0DBA2EDB" w:rsidR="00FF09A0" w:rsidRDefault="00FF09A0" w:rsidP="001E0D27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t xml:space="preserve">　　如果定義好「學習演算法」，可以試著執行下方的程式碼，輸出的結果與截圖的相同，那也代表你寫的程式應該沒錯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FF09A0" w14:paraId="19EA4656" w14:textId="77777777" w:rsidTr="00FF09A0">
        <w:tc>
          <w:tcPr>
            <w:tcW w:w="8290" w:type="dxa"/>
          </w:tcPr>
          <w:p w14:paraId="7DD68C22" w14:textId="77777777" w:rsidR="00FF09A0" w:rsidRDefault="00FF09A0" w:rsidP="001E0D27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 w:rsidRPr="00FF09A0">
              <w:rPr>
                <w:rFonts w:ascii="Cambria Math" w:eastAsia="楷體-簡" w:hAnsi="Cambria Math" w:hint="eastAsia"/>
                <w:b/>
                <w:bCs/>
              </w:rPr>
              <w:t>程式碼：</w:t>
            </w:r>
          </w:p>
          <w:p w14:paraId="66C11FB5" w14:textId="460C493B" w:rsidR="00FF09A0" w:rsidRPr="00FF09A0" w:rsidRDefault="00FF09A0" w:rsidP="001E0D27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>
              <w:rPr>
                <w:rFonts w:ascii="Cambria Math" w:eastAsia="楷體-簡" w:hAnsi="Cambria Math" w:hint="eastAsia"/>
                <w:b/>
                <w:bCs/>
                <w:noProof/>
              </w:rPr>
              <w:drawing>
                <wp:inline distT="0" distB="0" distL="0" distR="0" wp14:anchorId="6062384B" wp14:editId="37F67870">
                  <wp:extent cx="2487614" cy="2603018"/>
                  <wp:effectExtent l="0" t="0" r="1905" b="635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圖片 18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7171" cy="2613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CB9488" w14:textId="77777777" w:rsidR="00FF09A0" w:rsidRDefault="00FF09A0" w:rsidP="001E0D27">
      <w:pPr>
        <w:snapToGrid w:val="0"/>
        <w:rPr>
          <w:rFonts w:ascii="Cambria Math" w:eastAsia="楷體-簡" w:hAnsi="Cambria Math"/>
        </w:rPr>
      </w:pPr>
    </w:p>
    <w:p w14:paraId="7453EBF2" w14:textId="534A62EF" w:rsidR="00FF09A0" w:rsidRDefault="00FF09A0" w:rsidP="00FF09A0">
      <w:pPr>
        <w:snapToGrid w:val="0"/>
        <w:rPr>
          <w:rFonts w:ascii="楷體-簡" w:eastAsia="楷體-簡" w:hAnsi="楷體-簡"/>
          <w:b/>
          <w:bCs/>
        </w:rPr>
      </w:pPr>
      <w:r w:rsidRPr="00C51DA8">
        <w:rPr>
          <w:rFonts w:ascii="楷體-簡" w:eastAsia="楷體-簡" w:hAnsi="楷體-簡" w:hint="eastAsia"/>
          <w:b/>
          <w:bCs/>
          <w:highlight w:val="yellow"/>
        </w:rPr>
        <w:t>問題</w:t>
      </w:r>
      <w:r w:rsidR="003E65CF">
        <w:rPr>
          <w:rFonts w:ascii="楷體-簡" w:eastAsia="楷體-簡" w:hAnsi="楷體-簡"/>
          <w:b/>
          <w:bCs/>
          <w:highlight w:val="yellow"/>
        </w:rPr>
        <w:t>3-1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：請將你完成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的「</w:t>
      </w:r>
      <w:r>
        <w:rPr>
          <w:rFonts w:ascii="楷體-簡" w:eastAsia="楷體-簡" w:hAnsi="楷體-簡" w:hint="eastAsia"/>
          <w:b/>
          <w:bCs/>
          <w:highlight w:val="yellow"/>
        </w:rPr>
        <w:t>學習演算法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」截圖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貼在下方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FF09A0" w14:paraId="1F52CD62" w14:textId="77777777" w:rsidTr="004D60E7">
        <w:tc>
          <w:tcPr>
            <w:tcW w:w="8290" w:type="dxa"/>
          </w:tcPr>
          <w:p w14:paraId="528F981A" w14:textId="22A90AD8" w:rsidR="00FF09A0" w:rsidRDefault="00A913C1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>
              <w:rPr>
                <w:rFonts w:ascii="楷體-簡" w:eastAsia="楷體-簡" w:hAnsi="楷體-簡"/>
                <w:b/>
                <w:bCs/>
                <w:noProof/>
              </w:rPr>
              <w:drawing>
                <wp:inline distT="0" distB="0" distL="0" distR="0" wp14:anchorId="4A11CFF8" wp14:editId="260132FE">
                  <wp:extent cx="4343400" cy="1625600"/>
                  <wp:effectExtent l="0" t="0" r="0" b="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圖片 16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3400" cy="162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a3"/>
              <w:tblW w:w="0" w:type="auto"/>
              <w:tblBorders>
                <w:top w:val="single" w:sz="12" w:space="0" w:color="FF0000"/>
                <w:left w:val="single" w:sz="12" w:space="0" w:color="FF0000"/>
                <w:bottom w:val="single" w:sz="12" w:space="0" w:color="FF0000"/>
                <w:right w:val="single" w:sz="12" w:space="0" w:color="FF0000"/>
                <w:insideH w:val="single" w:sz="12" w:space="0" w:color="FF0000"/>
                <w:insideV w:val="single" w:sz="12" w:space="0" w:color="FF0000"/>
              </w:tblBorders>
              <w:tblLook w:val="04A0" w:firstRow="1" w:lastRow="0" w:firstColumn="1" w:lastColumn="0" w:noHBand="0" w:noVBand="1"/>
            </w:tblPr>
            <w:tblGrid>
              <w:gridCol w:w="5417"/>
              <w:gridCol w:w="1907"/>
            </w:tblGrid>
            <w:tr w:rsidR="00AD1587" w14:paraId="46C104D0" w14:textId="77777777" w:rsidTr="00275E62">
              <w:trPr>
                <w:trHeight w:val="298"/>
              </w:trPr>
              <w:tc>
                <w:tcPr>
                  <w:tcW w:w="5417" w:type="dxa"/>
                </w:tcPr>
                <w:p w14:paraId="25433D9E" w14:textId="77777777" w:rsidR="00AD1587" w:rsidRPr="004375FD" w:rsidRDefault="00AD1587" w:rsidP="00AD1587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  <w:r w:rsidRPr="004375FD">
                    <w:rPr>
                      <w:rFonts w:ascii="BiauKai" w:eastAsia="BiauKai" w:hAnsi="BiauKai" w:cs="BiauKai" w:hint="eastAsia"/>
                      <w:b/>
                      <w:bCs/>
                      <w:color w:val="FF0000"/>
                    </w:rPr>
                    <w:lastRenderedPageBreak/>
                    <w:t>評分標準</w:t>
                  </w:r>
                </w:p>
              </w:tc>
              <w:tc>
                <w:tcPr>
                  <w:tcW w:w="1907" w:type="dxa"/>
                </w:tcPr>
                <w:p w14:paraId="1F9F8BC0" w14:textId="77777777" w:rsidR="00AD1587" w:rsidRPr="004375FD" w:rsidRDefault="00AD1587" w:rsidP="00AD1587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</w:p>
              </w:tc>
            </w:tr>
            <w:tr w:rsidR="00AD1587" w14:paraId="73C206DF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75E28503" w14:textId="77777777" w:rsidR="00AD1587" w:rsidRPr="004375FD" w:rsidRDefault="00AD1587" w:rsidP="00AD1587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完成程式並截圖</w:t>
                  </w:r>
                </w:p>
              </w:tc>
              <w:tc>
                <w:tcPr>
                  <w:tcW w:w="1907" w:type="dxa"/>
                </w:tcPr>
                <w:p w14:paraId="0E15C20C" w14:textId="029DA31E" w:rsidR="00AD1587" w:rsidRPr="004375FD" w:rsidRDefault="00AD1587" w:rsidP="00AD1587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8</w:t>
                  </w:r>
                  <w:r w:rsidRPr="004375FD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</w:tbl>
          <w:p w14:paraId="2AFBF781" w14:textId="77777777" w:rsidR="00FF09A0" w:rsidRDefault="00FF09A0" w:rsidP="004D60E7">
            <w:pPr>
              <w:snapToGrid w:val="0"/>
              <w:rPr>
                <w:rFonts w:ascii="楷體-簡" w:eastAsia="楷體-簡" w:hAnsi="楷體-簡" w:hint="eastAsia"/>
                <w:b/>
                <w:bCs/>
              </w:rPr>
            </w:pPr>
          </w:p>
        </w:tc>
      </w:tr>
    </w:tbl>
    <w:p w14:paraId="7FE71DD0" w14:textId="52ABCAB4" w:rsidR="003E65CF" w:rsidRDefault="003E65CF" w:rsidP="003E65CF">
      <w:pPr>
        <w:snapToGrid w:val="0"/>
        <w:rPr>
          <w:rFonts w:ascii="楷體-簡" w:eastAsia="楷體-簡" w:hAnsi="楷體-簡"/>
          <w:b/>
          <w:bCs/>
        </w:rPr>
      </w:pPr>
      <w:r w:rsidRPr="003E65CF">
        <w:rPr>
          <w:rFonts w:ascii="楷體-簡" w:eastAsia="楷體-簡" w:hAnsi="楷體-簡" w:hint="eastAsia"/>
          <w:b/>
          <w:bCs/>
          <w:highlight w:val="yellow"/>
        </w:rPr>
        <w:lastRenderedPageBreak/>
        <w:t>問題</w:t>
      </w:r>
      <w:r w:rsidRPr="003E65CF">
        <w:rPr>
          <w:rFonts w:ascii="楷體-簡" w:eastAsia="楷體-簡" w:hAnsi="楷體-簡"/>
          <w:b/>
          <w:bCs/>
          <w:highlight w:val="yellow"/>
        </w:rPr>
        <w:t>3-2</w:t>
      </w:r>
      <w:r w:rsidRPr="003E65CF">
        <w:rPr>
          <w:rFonts w:ascii="楷體-簡" w:eastAsia="楷體-簡" w:hAnsi="楷體-簡" w:hint="eastAsia"/>
          <w:b/>
          <w:bCs/>
          <w:highlight w:val="yellow"/>
        </w:rPr>
        <w:t>：請說明為何「第三筆資料」在被讀取後，類神經網路會將權重調整為</w:t>
      </w:r>
      <w:r w:rsidRPr="003E65CF">
        <w:rPr>
          <w:rFonts w:ascii="Cambria Math" w:eastAsia="楷體-簡" w:hAnsi="Cambria Math"/>
          <w:b/>
          <w:bCs/>
          <w:highlight w:val="yellow"/>
        </w:rPr>
        <w:t>[-0.3, -0.7]</w:t>
      </w:r>
      <w:r>
        <w:rPr>
          <w:rFonts w:ascii="Cambria Math" w:eastAsia="楷體-簡" w:hAnsi="Cambria Math" w:hint="eastAsia"/>
          <w:b/>
          <w:bCs/>
          <w:highlight w:val="yellow"/>
        </w:rPr>
        <w:t>，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簡述運算過程即可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3E65CF" w14:paraId="7E0793C0" w14:textId="77777777" w:rsidTr="004D60E7">
        <w:tc>
          <w:tcPr>
            <w:tcW w:w="8290" w:type="dxa"/>
          </w:tcPr>
          <w:p w14:paraId="6FEDDC2D" w14:textId="1119EC99" w:rsidR="003E65CF" w:rsidRDefault="00DE638C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 w:rsidRPr="00DE638C">
              <w:rPr>
                <w:rFonts w:ascii="楷體-簡" w:eastAsia="楷體-簡" w:hAnsi="楷體-簡" w:hint="eastAsia"/>
                <w:b/>
                <w:bCs/>
                <w:color w:val="FF0000"/>
              </w:rPr>
              <w:t>第三筆資料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[3, 4]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，權重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[0.3, 0.1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]，</w:t>
            </w:r>
          </w:p>
          <w:p w14:paraId="2A9666E0" w14:textId="0418227C" w:rsidR="00DE638C" w:rsidRDefault="00DE638C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經過</w:t>
            </w:r>
            <w:proofErr w:type="spellStart"/>
            <w:r>
              <w:rPr>
                <w:rFonts w:ascii="楷體-簡" w:eastAsia="楷體-簡" w:hAnsi="楷體-簡"/>
                <w:b/>
                <w:bCs/>
                <w:color w:val="FF0000"/>
              </w:rPr>
              <w:t>nn_step</w:t>
            </w:r>
            <w:proofErr w:type="spellEnd"/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函數計算出的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y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值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1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。</w:t>
            </w:r>
          </w:p>
          <w:p w14:paraId="2CEFA239" w14:textId="2E09943A" w:rsidR="00DE638C" w:rsidRDefault="00DE638C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/>
                <w:b/>
                <w:bCs/>
                <w:color w:val="FF0000"/>
              </w:rPr>
              <w:t>Yd[2]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，也就是期望輸出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，</w:t>
            </w:r>
          </w:p>
          <w:p w14:paraId="40884BD6" w14:textId="0E02DE7B" w:rsidR="00DE638C" w:rsidRDefault="00DE638C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/>
                <w:b/>
                <w:bCs/>
                <w:color w:val="FF0000"/>
              </w:rPr>
              <w:t>alpha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值被設定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.2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，</w:t>
            </w:r>
          </w:p>
          <w:p w14:paraId="1F1DC6AA" w14:textId="701B70B1" w:rsidR="00DE638C" w:rsidRDefault="00DE638C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所以</w:t>
            </w:r>
            <w:r w:rsidR="00E833B8">
              <w:rPr>
                <w:rFonts w:ascii="楷體-簡" w:eastAsia="楷體-簡" w:hAnsi="楷體-簡" w:hint="eastAsia"/>
                <w:b/>
                <w:bCs/>
                <w:color w:val="FF0000"/>
              </w:rPr>
              <w:t>在</w:t>
            </w:r>
            <w:proofErr w:type="spellStart"/>
            <w:r w:rsidR="00E833B8">
              <w:rPr>
                <w:rFonts w:ascii="楷體-簡" w:eastAsia="楷體-簡" w:hAnsi="楷體-簡"/>
                <w:b/>
                <w:bCs/>
                <w:color w:val="FF0000"/>
              </w:rPr>
              <w:t>new</w:t>
            </w:r>
            <w:r w:rsidR="00E833B8">
              <w:rPr>
                <w:rFonts w:ascii="楷體-簡" w:eastAsia="楷體-簡" w:hAnsi="楷體-簡" w:hint="eastAsia"/>
                <w:b/>
                <w:bCs/>
                <w:color w:val="FF0000"/>
              </w:rPr>
              <w:t>_</w:t>
            </w:r>
            <w:r w:rsidR="00E833B8">
              <w:rPr>
                <w:rFonts w:ascii="楷體-簡" w:eastAsia="楷體-簡" w:hAnsi="楷體-簡"/>
                <w:b/>
                <w:bCs/>
                <w:color w:val="FF0000"/>
              </w:rPr>
              <w:t>w</w:t>
            </w:r>
            <w:proofErr w:type="spellEnd"/>
            <w:r w:rsidR="00E833B8">
              <w:rPr>
                <w:rFonts w:ascii="楷體-簡" w:eastAsia="楷體-簡" w:hAnsi="楷體-簡" w:hint="eastAsia"/>
                <w:b/>
                <w:bCs/>
                <w:color w:val="FF0000"/>
              </w:rPr>
              <w:t>中計算</w:t>
            </w:r>
            <w:r w:rsidR="00E833B8">
              <w:rPr>
                <w:rFonts w:ascii="楷體-簡" w:eastAsia="楷體-簡" w:hAnsi="楷體-簡"/>
                <w:b/>
                <w:bCs/>
                <w:color w:val="FF0000"/>
              </w:rPr>
              <w:t>error</w:t>
            </w:r>
            <w:r w:rsidR="00E833B8">
              <w:rPr>
                <w:rFonts w:ascii="楷體-簡" w:eastAsia="楷體-簡" w:hAnsi="楷體-簡" w:hint="eastAsia"/>
                <w:b/>
                <w:bCs/>
                <w:color w:val="FF0000"/>
              </w:rPr>
              <w:t>為</w:t>
            </w:r>
            <w:r w:rsidR="00E833B8">
              <w:rPr>
                <w:rFonts w:ascii="楷體-簡" w:eastAsia="楷體-簡" w:hAnsi="楷體-簡"/>
                <w:b/>
                <w:bCs/>
                <w:color w:val="FF0000"/>
              </w:rPr>
              <w:t>(</w:t>
            </w:r>
            <w:r w:rsidR="00E833B8">
              <w:rPr>
                <w:rFonts w:ascii="楷體-簡" w:eastAsia="楷體-簡" w:hAnsi="楷體-簡" w:hint="eastAsia"/>
                <w:b/>
                <w:bCs/>
                <w:color w:val="FF0000"/>
              </w:rPr>
              <w:t>−</w:t>
            </w:r>
            <w:r w:rsidR="00E833B8">
              <w:rPr>
                <w:rFonts w:ascii="楷體-簡" w:eastAsia="楷體-簡" w:hAnsi="楷體-簡"/>
                <w:b/>
                <w:bCs/>
                <w:color w:val="FF0000"/>
              </w:rPr>
              <w:t>1)</w:t>
            </w:r>
            <w:r w:rsidR="00E833B8">
              <w:rPr>
                <w:rFonts w:ascii="楷體-簡" w:eastAsia="楷體-簡" w:hAnsi="楷體-簡" w:hint="eastAsia"/>
                <w:b/>
                <w:bCs/>
                <w:color w:val="FF0000"/>
              </w:rPr>
              <w:t>，</w:t>
            </w:r>
          </w:p>
          <w:p w14:paraId="5332B839" w14:textId="55DA9282" w:rsidR="00E833B8" w:rsidRDefault="00E833B8" w:rsidP="004D60E7">
            <w:pPr>
              <w:snapToGrid w:val="0"/>
              <w:rPr>
                <w:rFonts w:ascii="楷體-簡" w:eastAsia="楷體-簡" w:hAnsi="楷體-簡" w:hint="eastAsia"/>
                <w:b/>
                <w:bCs/>
                <w:color w:val="FF0000"/>
              </w:rPr>
            </w:pPr>
            <w:r>
              <w:rPr>
                <w:rFonts w:ascii="楷體-簡" w:eastAsia="楷體-簡" w:hAnsi="楷體-簡"/>
                <w:b/>
                <w:bCs/>
                <w:color w:val="FF0000"/>
              </w:rPr>
              <w:t>w[0]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則</w:t>
            </w:r>
            <w:r w:rsidR="006D710E">
              <w:rPr>
                <w:rFonts w:ascii="楷體-簡" w:eastAsia="楷體-簡" w:hAnsi="楷體-簡" w:hint="eastAsia"/>
                <w:b/>
                <w:bCs/>
                <w:color w:val="FF0000"/>
              </w:rPr>
              <w:t>調整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.3+0.2*3*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(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−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1)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 xml:space="preserve"> = 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−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0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.3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，</w:t>
            </w:r>
          </w:p>
          <w:p w14:paraId="57BED990" w14:textId="091E1514" w:rsidR="00E833B8" w:rsidRPr="00DE638C" w:rsidRDefault="00E833B8" w:rsidP="004D60E7">
            <w:pPr>
              <w:snapToGrid w:val="0"/>
              <w:rPr>
                <w:rFonts w:ascii="楷體-簡" w:eastAsia="楷體-簡" w:hAnsi="楷體-簡" w:hint="eastAsia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w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[1]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則</w:t>
            </w:r>
            <w:r w:rsidR="006D710E">
              <w:rPr>
                <w:rFonts w:ascii="楷體-簡" w:eastAsia="楷體-簡" w:hAnsi="楷體-簡" w:hint="eastAsia"/>
                <w:b/>
                <w:bCs/>
                <w:color w:val="FF0000"/>
              </w:rPr>
              <w:t>調整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為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0.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1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+0.2*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4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*(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−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1) =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 xml:space="preserve"> 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−0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.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7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。</w:t>
            </w:r>
          </w:p>
          <w:tbl>
            <w:tblPr>
              <w:tblStyle w:val="a3"/>
              <w:tblW w:w="0" w:type="auto"/>
              <w:tblBorders>
                <w:top w:val="single" w:sz="12" w:space="0" w:color="FF0000"/>
                <w:left w:val="single" w:sz="12" w:space="0" w:color="FF0000"/>
                <w:bottom w:val="single" w:sz="12" w:space="0" w:color="FF0000"/>
                <w:right w:val="single" w:sz="12" w:space="0" w:color="FF0000"/>
                <w:insideH w:val="single" w:sz="12" w:space="0" w:color="FF0000"/>
                <w:insideV w:val="single" w:sz="12" w:space="0" w:color="FF0000"/>
              </w:tblBorders>
              <w:tblLook w:val="04A0" w:firstRow="1" w:lastRow="0" w:firstColumn="1" w:lastColumn="0" w:noHBand="0" w:noVBand="1"/>
            </w:tblPr>
            <w:tblGrid>
              <w:gridCol w:w="5417"/>
              <w:gridCol w:w="1907"/>
            </w:tblGrid>
            <w:tr w:rsidR="00E833B8" w14:paraId="10866470" w14:textId="77777777" w:rsidTr="00275E62">
              <w:trPr>
                <w:trHeight w:val="298"/>
              </w:trPr>
              <w:tc>
                <w:tcPr>
                  <w:tcW w:w="5417" w:type="dxa"/>
                </w:tcPr>
                <w:p w14:paraId="532117D8" w14:textId="77777777" w:rsidR="00E833B8" w:rsidRPr="004375FD" w:rsidRDefault="00E833B8" w:rsidP="00E833B8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  <w:r w:rsidRPr="004375FD">
                    <w:rPr>
                      <w:rFonts w:ascii="BiauKai" w:eastAsia="BiauKai" w:hAnsi="BiauKai" w:cs="BiauKai" w:hint="eastAsia"/>
                      <w:b/>
                      <w:bCs/>
                      <w:color w:val="FF0000"/>
                    </w:rPr>
                    <w:t>評分標準</w:t>
                  </w:r>
                </w:p>
              </w:tc>
              <w:tc>
                <w:tcPr>
                  <w:tcW w:w="1907" w:type="dxa"/>
                </w:tcPr>
                <w:p w14:paraId="379CAC2F" w14:textId="77777777" w:rsidR="00E833B8" w:rsidRPr="004375FD" w:rsidRDefault="00E833B8" w:rsidP="00E833B8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</w:p>
              </w:tc>
            </w:tr>
            <w:tr w:rsidR="00E833B8" w14:paraId="1864A9B4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0C24600A" w14:textId="65A66F47" w:rsidR="00E833B8" w:rsidRDefault="00E833B8" w:rsidP="00E833B8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正確說明哪些</w:t>
                  </w:r>
                  <w:r w:rsidR="006D710E">
                    <w:rPr>
                      <w:rFonts w:ascii="BiauKai" w:eastAsia="BiauKai" w:hAnsi="BiauKai" w:cs="BiauKai" w:hint="eastAsia"/>
                      <w:color w:val="FF0000"/>
                    </w:rPr>
                    <w:t>參數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輸入至函數</w:t>
                  </w:r>
                </w:p>
                <w:p w14:paraId="0EC7DC9B" w14:textId="2C75AD1E" w:rsidR="006D710E" w:rsidRPr="004375FD" w:rsidRDefault="006D710E" w:rsidP="00E833B8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/>
                      <w:color w:val="FF0000"/>
                    </w:rPr>
                    <w:t>(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包含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x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、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w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、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y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、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y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d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、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alpha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)</w:t>
                  </w:r>
                </w:p>
              </w:tc>
              <w:tc>
                <w:tcPr>
                  <w:tcW w:w="1907" w:type="dxa"/>
                </w:tcPr>
                <w:p w14:paraId="2466D777" w14:textId="22BA9FBE" w:rsidR="00E833B8" w:rsidRPr="004375FD" w:rsidRDefault="006D710E" w:rsidP="00E833B8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每個</w:t>
                  </w:r>
                  <w:r w:rsidR="0074578F">
                    <w:rPr>
                      <w:rFonts w:ascii="BiauKai" w:eastAsia="BiauKai" w:hAnsi="BiauKai" w:cs="BiauKai" w:hint="eastAsia"/>
                      <w:color w:val="FF0000"/>
                    </w:rPr>
                    <w:t>2</w:t>
                  </w:r>
                  <w:r w:rsidR="00E833B8" w:rsidRPr="004375FD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  <w:tr w:rsidR="00E833B8" w14:paraId="6211E65B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68CF1E14" w14:textId="4FEAB714" w:rsidR="00E833B8" w:rsidRPr="00E833B8" w:rsidRDefault="00E833B8" w:rsidP="00E833B8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正確說明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y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值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是透過</w:t>
                  </w:r>
                  <w:proofErr w:type="spellStart"/>
                  <w:r>
                    <w:rPr>
                      <w:rFonts w:ascii="BiauKai" w:eastAsia="BiauKai" w:hAnsi="BiauKai" w:cs="BiauKai"/>
                      <w:color w:val="FF0000"/>
                    </w:rPr>
                    <w:t>nn_step</w:t>
                  </w:r>
                  <w:proofErr w:type="spellEnd"/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函數計算出來</w:t>
                  </w:r>
                </w:p>
              </w:tc>
              <w:tc>
                <w:tcPr>
                  <w:tcW w:w="1907" w:type="dxa"/>
                </w:tcPr>
                <w:p w14:paraId="6CC1CE3D" w14:textId="7EFE2DA6" w:rsidR="00E833B8" w:rsidRPr="00950A8E" w:rsidRDefault="004072DF" w:rsidP="00E833B8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5</w:t>
                  </w:r>
                  <w:r w:rsidR="00E833B8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  <w:tr w:rsidR="00E833B8" w:rsidRPr="00D61B08" w14:paraId="122F2148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63BF15FC" w14:textId="60A041EC" w:rsidR="00E833B8" w:rsidRDefault="00E833B8" w:rsidP="00E833B8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正確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說明期望輸出是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如何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從Y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d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中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提取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出來</w:t>
                  </w:r>
                </w:p>
              </w:tc>
              <w:tc>
                <w:tcPr>
                  <w:tcW w:w="1907" w:type="dxa"/>
                </w:tcPr>
                <w:p w14:paraId="34BB5816" w14:textId="0512B764" w:rsidR="00E833B8" w:rsidRDefault="004072DF" w:rsidP="00E833B8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5</w:t>
                  </w:r>
                  <w:r w:rsidR="00E833B8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  <w:tr w:rsidR="00E833B8" w:rsidRPr="00D61B08" w14:paraId="2AACA217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351C801A" w14:textId="5E1C9CCF" w:rsidR="00E833B8" w:rsidRDefault="00E833B8" w:rsidP="00E833B8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清楚寫下</w:t>
                  </w:r>
                  <w:r w:rsidR="006D710E">
                    <w:rPr>
                      <w:rFonts w:ascii="BiauKai" w:eastAsia="BiauKai" w:hAnsi="BiauKai" w:cs="BiauKai" w:hint="eastAsia"/>
                      <w:color w:val="FF0000"/>
                    </w:rPr>
                    <w:t>調整權重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的計算過程</w:t>
                  </w:r>
                </w:p>
              </w:tc>
              <w:tc>
                <w:tcPr>
                  <w:tcW w:w="1907" w:type="dxa"/>
                </w:tcPr>
                <w:p w14:paraId="216B4116" w14:textId="6636EB70" w:rsidR="00E833B8" w:rsidRDefault="004072DF" w:rsidP="00E833B8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7</w:t>
                  </w:r>
                  <w:r w:rsidR="00E833B8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</w:tbl>
          <w:p w14:paraId="7DAD57A0" w14:textId="77777777" w:rsidR="003E65CF" w:rsidRDefault="003E65CF" w:rsidP="004D60E7">
            <w:pPr>
              <w:snapToGrid w:val="0"/>
              <w:rPr>
                <w:rFonts w:ascii="楷體-簡" w:eastAsia="楷體-簡" w:hAnsi="楷體-簡" w:hint="eastAsia"/>
                <w:b/>
                <w:bCs/>
              </w:rPr>
            </w:pPr>
          </w:p>
        </w:tc>
      </w:tr>
    </w:tbl>
    <w:p w14:paraId="495E48C4" w14:textId="77777777" w:rsidR="003E65CF" w:rsidRDefault="003E65CF" w:rsidP="001E0D27">
      <w:pPr>
        <w:snapToGrid w:val="0"/>
        <w:rPr>
          <w:rFonts w:ascii="Cambria Math" w:eastAsia="楷體-簡" w:hAnsi="Cambria Math"/>
        </w:rPr>
      </w:pPr>
    </w:p>
    <w:p w14:paraId="213EF4CB" w14:textId="141DFDEB" w:rsidR="00F63EF6" w:rsidRPr="00D61A07" w:rsidRDefault="00F63EF6" w:rsidP="001E0D27">
      <w:pPr>
        <w:snapToGrid w:val="0"/>
        <w:rPr>
          <w:rFonts w:ascii="Cambria Math" w:eastAsia="楷體-簡" w:hAnsi="Cambria Math"/>
          <w:b/>
          <w:bCs/>
          <w:shd w:val="pct15" w:color="auto" w:fill="FFFFFF"/>
        </w:rPr>
      </w:pPr>
      <w:r w:rsidRPr="00D61A07">
        <w:rPr>
          <w:rFonts w:ascii="Cambria Math" w:eastAsia="楷體-簡" w:hAnsi="Cambria Math" w:hint="eastAsia"/>
          <w:b/>
          <w:bCs/>
          <w:shd w:val="pct15" w:color="auto" w:fill="FFFFFF"/>
        </w:rPr>
        <w:t>步驟六：讓訓練過程執行「五次迭代」</w:t>
      </w:r>
    </w:p>
    <w:p w14:paraId="0C0965D5" w14:textId="5697A3F0" w:rsidR="000B3BF1" w:rsidRDefault="00F63EF6" w:rsidP="001E0D27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t xml:space="preserve">　　最後</w:t>
      </w:r>
      <w:r w:rsidR="000B3BF1">
        <w:rPr>
          <w:rFonts w:ascii="Cambria Math" w:eastAsia="楷體-簡" w:hAnsi="Cambria Math" w:hint="eastAsia"/>
        </w:rPr>
        <w:t>，我們要讓「學習演算法」執行五次迭代，在上個步驟我們已經定義好「學習演算法」，而且在執行前一步驟最後的程式碼，也知道我們應該如何逐步地執行學習演算法讓權重被調整。</w:t>
      </w:r>
    </w:p>
    <w:p w14:paraId="1279166A" w14:textId="7534DB3C" w:rsidR="000B3BF1" w:rsidRDefault="000B3BF1" w:rsidP="001E0D27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t xml:space="preserve">　　現在我們需要利用「</w:t>
      </w:r>
      <w:r>
        <w:rPr>
          <w:rFonts w:ascii="Cambria Math" w:eastAsia="楷體-簡" w:hAnsi="Cambria Math"/>
        </w:rPr>
        <w:t>for</w:t>
      </w:r>
      <w:r>
        <w:rPr>
          <w:rFonts w:ascii="Cambria Math" w:eastAsia="楷體-簡" w:hAnsi="Cambria Math" w:hint="eastAsia"/>
        </w:rPr>
        <w:t>迴圈」的方式，讓整個過程更自動化，以下是我們會運用到的雙層迴圈結構，請參考它的執行結果，並思考該如何修改</w:t>
      </w:r>
      <w:r w:rsidR="00C329F6">
        <w:rPr>
          <w:rFonts w:ascii="Cambria Math" w:eastAsia="楷體-簡" w:hAnsi="Cambria Math" w:hint="eastAsia"/>
        </w:rPr>
        <w:t>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329F6" w14:paraId="54708D15" w14:textId="77777777" w:rsidTr="00C329F6">
        <w:tc>
          <w:tcPr>
            <w:tcW w:w="8290" w:type="dxa"/>
          </w:tcPr>
          <w:p w14:paraId="53B1FF39" w14:textId="756B9DC6" w:rsidR="00C329F6" w:rsidRPr="00C329F6" w:rsidRDefault="00C329F6" w:rsidP="001E0D27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 w:rsidRPr="00C329F6">
              <w:rPr>
                <w:rFonts w:ascii="Cambria Math" w:eastAsia="楷體-簡" w:hAnsi="Cambria Math" w:hint="eastAsia"/>
                <w:b/>
                <w:bCs/>
              </w:rPr>
              <w:t>程式碼：</w:t>
            </w:r>
          </w:p>
          <w:p w14:paraId="732E5B46" w14:textId="6DB1A91F" w:rsidR="00C329F6" w:rsidRDefault="00C329F6" w:rsidP="001E0D27">
            <w:pPr>
              <w:snapToGrid w:val="0"/>
              <w:rPr>
                <w:rFonts w:ascii="Cambria Math" w:eastAsia="楷體-簡" w:hAnsi="Cambria Math"/>
              </w:rPr>
            </w:pPr>
            <w:r w:rsidRPr="00C329F6">
              <w:rPr>
                <w:rFonts w:ascii="Cambria Math" w:eastAsia="楷體-簡" w:hAnsi="Cambria Math"/>
                <w:noProof/>
              </w:rPr>
              <w:lastRenderedPageBreak/>
              <w:drawing>
                <wp:inline distT="0" distB="0" distL="0" distR="0" wp14:anchorId="6004160F" wp14:editId="4EC79185">
                  <wp:extent cx="2736850" cy="2930431"/>
                  <wp:effectExtent l="0" t="0" r="0" b="381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5707" cy="2939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9A037F" w14:textId="0572E63D" w:rsidR="00C329F6" w:rsidRDefault="00C329F6" w:rsidP="001E0D27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lastRenderedPageBreak/>
        <w:t xml:space="preserve">　　依照上方的程式提示，可以發現</w:t>
      </w:r>
      <w:r>
        <w:rPr>
          <w:rFonts w:ascii="Cambria Math" w:eastAsia="楷體-簡" w:hAnsi="Cambria Math"/>
        </w:rPr>
        <w:t>j</w:t>
      </w:r>
      <w:r>
        <w:rPr>
          <w:rFonts w:ascii="Cambria Math" w:eastAsia="楷體-簡" w:hAnsi="Cambria Math" w:hint="eastAsia"/>
        </w:rPr>
        <w:t>表示讀取第幾筆資料，而</w:t>
      </w:r>
      <w:proofErr w:type="spellStart"/>
      <w:r>
        <w:rPr>
          <w:rFonts w:ascii="Cambria Math" w:eastAsia="楷體-簡" w:hAnsi="Cambria Math"/>
        </w:rPr>
        <w:t>i</w:t>
      </w:r>
      <w:proofErr w:type="spellEnd"/>
      <w:r>
        <w:rPr>
          <w:rFonts w:ascii="Cambria Math" w:eastAsia="楷體-簡" w:hAnsi="Cambria Math" w:hint="eastAsia"/>
        </w:rPr>
        <w:t>代表</w:t>
      </w:r>
      <w:r w:rsidRPr="008C5ED7">
        <w:rPr>
          <w:rFonts w:ascii="楷體-簡" w:eastAsia="楷體-簡" w:hAnsi="楷體-簡" w:hint="eastAsia"/>
        </w:rPr>
        <w:t>著</w:t>
      </w:r>
      <w:r w:rsidR="00370642" w:rsidRPr="008C5ED7">
        <w:rPr>
          <w:rFonts w:ascii="楷體-簡" w:eastAsia="楷體-簡" w:hAnsi="楷體-簡" w:hint="eastAsia"/>
        </w:rPr>
        <w:t>第幾</w:t>
      </w:r>
      <w:r w:rsidRPr="008C5ED7">
        <w:rPr>
          <w:rFonts w:ascii="楷體-簡" w:eastAsia="楷體-簡" w:hAnsi="楷體-簡" w:hint="eastAsia"/>
        </w:rPr>
        <w:t>次</w:t>
      </w:r>
      <w:r>
        <w:rPr>
          <w:rFonts w:ascii="Cambria Math" w:eastAsia="楷體-簡" w:hAnsi="Cambria Math" w:hint="eastAsia"/>
        </w:rPr>
        <w:t>迭代，再多加參考前一步驟的程式，思考看看該如何將下方的程式碼整合到「</w:t>
      </w:r>
      <w:r>
        <w:rPr>
          <w:rFonts w:ascii="Cambria Math" w:eastAsia="楷體-簡" w:hAnsi="Cambria Math"/>
        </w:rPr>
        <w:t>for</w:t>
      </w:r>
      <w:r>
        <w:rPr>
          <w:rFonts w:ascii="Cambria Math" w:eastAsia="楷體-簡" w:hAnsi="Cambria Math" w:hint="eastAsia"/>
        </w:rPr>
        <w:t>迴圈」當中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329F6" w14:paraId="4831DCF5" w14:textId="77777777" w:rsidTr="00C329F6">
        <w:tc>
          <w:tcPr>
            <w:tcW w:w="8290" w:type="dxa"/>
          </w:tcPr>
          <w:p w14:paraId="219EB46D" w14:textId="45D4B0CB" w:rsidR="00C329F6" w:rsidRDefault="00C329F6" w:rsidP="00C329F6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 w:rsidRPr="00FF09A0">
              <w:rPr>
                <w:rFonts w:ascii="Cambria Math" w:eastAsia="楷體-簡" w:hAnsi="Cambria Math" w:hint="eastAsia"/>
                <w:b/>
                <w:bCs/>
              </w:rPr>
              <w:t>程式碼：</w:t>
            </w:r>
          </w:p>
          <w:p w14:paraId="1C7ED158" w14:textId="6295A318" w:rsidR="00C329F6" w:rsidRDefault="00C329F6" w:rsidP="00C329F6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>
              <w:rPr>
                <w:rFonts w:ascii="Cambria Math" w:eastAsia="楷體-簡" w:hAnsi="Cambria Math" w:hint="eastAsia"/>
                <w:b/>
                <w:bCs/>
                <w:noProof/>
              </w:rPr>
              <w:drawing>
                <wp:inline distT="0" distB="0" distL="0" distR="0" wp14:anchorId="6618E706" wp14:editId="6463C551">
                  <wp:extent cx="2487614" cy="2603018"/>
                  <wp:effectExtent l="0" t="0" r="1905" b="635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圖片 18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7171" cy="2613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2399C2" w14:textId="0826F2F3" w:rsidR="00C329F6" w:rsidRPr="00C203ED" w:rsidRDefault="00C203ED" w:rsidP="00C329F6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t xml:space="preserve">　　</w:t>
      </w:r>
      <w:r w:rsidRPr="00C203ED">
        <w:rPr>
          <w:rFonts w:ascii="Cambria Math" w:eastAsia="楷體-簡" w:hAnsi="Cambria Math" w:hint="eastAsia"/>
        </w:rPr>
        <w:t>如果</w:t>
      </w:r>
      <w:r>
        <w:rPr>
          <w:rFonts w:ascii="Cambria Math" w:eastAsia="楷體-簡" w:hAnsi="Cambria Math" w:hint="eastAsia"/>
        </w:rPr>
        <w:t>你在此步驟是成功的，試著執行看看，你的程式輸出結果應該會與下方相同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329F6" w14:paraId="4806AE14" w14:textId="77777777" w:rsidTr="00C329F6">
        <w:tc>
          <w:tcPr>
            <w:tcW w:w="8290" w:type="dxa"/>
          </w:tcPr>
          <w:p w14:paraId="12840384" w14:textId="77777777" w:rsidR="00C329F6" w:rsidRPr="00C329F6" w:rsidRDefault="00C329F6" w:rsidP="00C329F6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 w:rsidRPr="00C329F6">
              <w:rPr>
                <w:rFonts w:ascii="Cambria Math" w:eastAsia="楷體-簡" w:hAnsi="Cambria Math" w:hint="eastAsia"/>
                <w:b/>
                <w:bCs/>
              </w:rPr>
              <w:t>程式碼：</w:t>
            </w:r>
          </w:p>
          <w:p w14:paraId="6E9E3FE9" w14:textId="03D5C57A" w:rsidR="00C329F6" w:rsidRDefault="00C329F6" w:rsidP="00C329F6">
            <w:pPr>
              <w:snapToGrid w:val="0"/>
              <w:rPr>
                <w:rFonts w:ascii="Cambria Math" w:eastAsia="楷體-簡" w:hAnsi="Cambria Math"/>
              </w:rPr>
            </w:pPr>
            <w:r>
              <w:rPr>
                <w:rFonts w:ascii="Cambria Math" w:eastAsia="楷體-簡" w:hAnsi="Cambria Math" w:hint="eastAsia"/>
                <w:noProof/>
              </w:rPr>
              <w:lastRenderedPageBreak/>
              <w:drawing>
                <wp:inline distT="0" distB="0" distL="0" distR="0" wp14:anchorId="3B057904" wp14:editId="21DB79D0">
                  <wp:extent cx="2698750" cy="3183992"/>
                  <wp:effectExtent l="0" t="0" r="0" b="381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圖片 21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1780" cy="3199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E7370C" w14:textId="3ED08F40" w:rsidR="00C329F6" w:rsidRDefault="00C329F6" w:rsidP="00C329F6">
      <w:pPr>
        <w:snapToGrid w:val="0"/>
        <w:rPr>
          <w:rFonts w:ascii="Cambria Math" w:eastAsia="楷體-簡" w:hAnsi="Cambria Math"/>
        </w:rPr>
      </w:pPr>
    </w:p>
    <w:p w14:paraId="44DD462E" w14:textId="6072EE44" w:rsidR="00C203ED" w:rsidRDefault="00C203ED" w:rsidP="00C203ED">
      <w:pPr>
        <w:snapToGrid w:val="0"/>
        <w:rPr>
          <w:rFonts w:ascii="楷體-簡" w:eastAsia="楷體-簡" w:hAnsi="楷體-簡"/>
          <w:b/>
          <w:bCs/>
        </w:rPr>
      </w:pPr>
      <w:r w:rsidRPr="00C51DA8">
        <w:rPr>
          <w:rFonts w:ascii="楷體-簡" w:eastAsia="楷體-簡" w:hAnsi="楷體-簡" w:hint="eastAsia"/>
          <w:b/>
          <w:bCs/>
          <w:highlight w:val="yellow"/>
        </w:rPr>
        <w:t>問題</w:t>
      </w:r>
      <w:r w:rsidR="003E65CF">
        <w:rPr>
          <w:rFonts w:ascii="楷體-簡" w:eastAsia="楷體-簡" w:hAnsi="楷體-簡" w:hint="eastAsia"/>
          <w:b/>
          <w:bCs/>
          <w:highlight w:val="yellow"/>
        </w:rPr>
        <w:t>4</w:t>
      </w:r>
      <w:r w:rsidR="008C018F">
        <w:rPr>
          <w:rFonts w:ascii="楷體-簡" w:eastAsia="楷體-簡" w:hAnsi="楷體-簡"/>
          <w:b/>
          <w:bCs/>
          <w:highlight w:val="yellow"/>
        </w:rPr>
        <w:t>-1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：請將你</w:t>
      </w:r>
      <w:r>
        <w:rPr>
          <w:rFonts w:ascii="楷體-簡" w:eastAsia="楷體-簡" w:hAnsi="楷體-簡" w:hint="eastAsia"/>
          <w:b/>
          <w:bCs/>
          <w:highlight w:val="yellow"/>
        </w:rPr>
        <w:t>修改好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的「</w:t>
      </w:r>
      <w:r w:rsidRPr="00C203ED">
        <w:rPr>
          <w:rFonts w:ascii="Cambria Math" w:eastAsia="楷體-簡" w:hAnsi="Cambria Math"/>
          <w:b/>
          <w:bCs/>
          <w:highlight w:val="yellow"/>
        </w:rPr>
        <w:t>for</w:t>
      </w:r>
      <w:r>
        <w:rPr>
          <w:rFonts w:ascii="楷體-簡" w:eastAsia="楷體-簡" w:hAnsi="楷體-簡" w:hint="eastAsia"/>
          <w:b/>
          <w:bCs/>
          <w:highlight w:val="yellow"/>
        </w:rPr>
        <w:t>迴圈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」截圖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貼在下方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203ED" w14:paraId="09855322" w14:textId="77777777" w:rsidTr="004D60E7">
        <w:tc>
          <w:tcPr>
            <w:tcW w:w="8290" w:type="dxa"/>
          </w:tcPr>
          <w:p w14:paraId="7990A2F0" w14:textId="77777777" w:rsidR="00C203ED" w:rsidRDefault="00A913C1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>
              <w:rPr>
                <w:rFonts w:ascii="楷體-簡" w:eastAsia="楷體-簡" w:hAnsi="楷體-簡"/>
                <w:b/>
                <w:bCs/>
                <w:noProof/>
              </w:rPr>
              <w:drawing>
                <wp:inline distT="0" distB="0" distL="0" distR="0" wp14:anchorId="47D23F93" wp14:editId="3FE6E568">
                  <wp:extent cx="4533900" cy="1358900"/>
                  <wp:effectExtent l="0" t="0" r="0" b="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圖片 23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3900" cy="135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a3"/>
              <w:tblW w:w="0" w:type="auto"/>
              <w:tblBorders>
                <w:top w:val="single" w:sz="12" w:space="0" w:color="FF0000"/>
                <w:left w:val="single" w:sz="12" w:space="0" w:color="FF0000"/>
                <w:bottom w:val="single" w:sz="12" w:space="0" w:color="FF0000"/>
                <w:right w:val="single" w:sz="12" w:space="0" w:color="FF0000"/>
                <w:insideH w:val="single" w:sz="12" w:space="0" w:color="FF0000"/>
                <w:insideV w:val="single" w:sz="12" w:space="0" w:color="FF0000"/>
              </w:tblBorders>
              <w:tblLook w:val="04A0" w:firstRow="1" w:lastRow="0" w:firstColumn="1" w:lastColumn="0" w:noHBand="0" w:noVBand="1"/>
            </w:tblPr>
            <w:tblGrid>
              <w:gridCol w:w="5417"/>
              <w:gridCol w:w="1907"/>
            </w:tblGrid>
            <w:tr w:rsidR="00AD1587" w14:paraId="07479416" w14:textId="77777777" w:rsidTr="00275E62">
              <w:trPr>
                <w:trHeight w:val="298"/>
              </w:trPr>
              <w:tc>
                <w:tcPr>
                  <w:tcW w:w="5417" w:type="dxa"/>
                </w:tcPr>
                <w:p w14:paraId="3CC7BFC8" w14:textId="77777777" w:rsidR="00AD1587" w:rsidRPr="004375FD" w:rsidRDefault="00AD1587" w:rsidP="00AD1587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  <w:r w:rsidRPr="004375FD">
                    <w:rPr>
                      <w:rFonts w:ascii="BiauKai" w:eastAsia="BiauKai" w:hAnsi="BiauKai" w:cs="BiauKai" w:hint="eastAsia"/>
                      <w:b/>
                      <w:bCs/>
                      <w:color w:val="FF0000"/>
                    </w:rPr>
                    <w:t>評分標準</w:t>
                  </w:r>
                </w:p>
              </w:tc>
              <w:tc>
                <w:tcPr>
                  <w:tcW w:w="1907" w:type="dxa"/>
                </w:tcPr>
                <w:p w14:paraId="56153964" w14:textId="77777777" w:rsidR="00AD1587" w:rsidRPr="004375FD" w:rsidRDefault="00AD1587" w:rsidP="00AD1587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</w:p>
              </w:tc>
            </w:tr>
            <w:tr w:rsidR="00AD1587" w14:paraId="2036D392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6008D2E7" w14:textId="77777777" w:rsidR="00AD1587" w:rsidRPr="004375FD" w:rsidRDefault="00AD1587" w:rsidP="00AD1587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完成程式並截圖</w:t>
                  </w:r>
                </w:p>
              </w:tc>
              <w:tc>
                <w:tcPr>
                  <w:tcW w:w="1907" w:type="dxa"/>
                </w:tcPr>
                <w:p w14:paraId="4D8FC9A0" w14:textId="08FA67ED" w:rsidR="00AD1587" w:rsidRPr="004375FD" w:rsidRDefault="004072DF" w:rsidP="00AD1587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9</w:t>
                  </w:r>
                  <w:r w:rsidR="00AD1587" w:rsidRPr="004375FD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</w:tbl>
          <w:p w14:paraId="30535F8C" w14:textId="17F05243" w:rsidR="00AD1587" w:rsidRDefault="00AD1587" w:rsidP="004D60E7">
            <w:pPr>
              <w:snapToGrid w:val="0"/>
              <w:rPr>
                <w:rFonts w:ascii="楷體-簡" w:eastAsia="楷體-簡" w:hAnsi="楷體-簡" w:hint="eastAsia"/>
                <w:b/>
                <w:bCs/>
              </w:rPr>
            </w:pPr>
          </w:p>
        </w:tc>
      </w:tr>
    </w:tbl>
    <w:p w14:paraId="19F8C649" w14:textId="5AC376D6" w:rsidR="008C018F" w:rsidRDefault="008C018F" w:rsidP="008C018F">
      <w:pPr>
        <w:snapToGrid w:val="0"/>
        <w:rPr>
          <w:rFonts w:ascii="楷體-簡" w:eastAsia="楷體-簡" w:hAnsi="楷體-簡"/>
          <w:b/>
          <w:bCs/>
        </w:rPr>
      </w:pPr>
      <w:r w:rsidRPr="00C51DA8">
        <w:rPr>
          <w:rFonts w:ascii="楷體-簡" w:eastAsia="楷體-簡" w:hAnsi="楷體-簡" w:hint="eastAsia"/>
          <w:b/>
          <w:bCs/>
          <w:highlight w:val="yellow"/>
        </w:rPr>
        <w:t>問題</w:t>
      </w:r>
      <w:r>
        <w:rPr>
          <w:rFonts w:ascii="楷體-簡" w:eastAsia="楷體-簡" w:hAnsi="楷體-簡" w:hint="eastAsia"/>
          <w:b/>
          <w:bCs/>
          <w:highlight w:val="yellow"/>
        </w:rPr>
        <w:t>4</w:t>
      </w:r>
      <w:r>
        <w:rPr>
          <w:rFonts w:ascii="楷體-簡" w:eastAsia="楷體-簡" w:hAnsi="楷體-簡"/>
          <w:b/>
          <w:bCs/>
          <w:highlight w:val="yellow"/>
        </w:rPr>
        <w:t>-</w:t>
      </w:r>
      <w:r>
        <w:rPr>
          <w:rFonts w:ascii="楷體-簡" w:eastAsia="楷體-簡" w:hAnsi="楷體-簡" w:hint="eastAsia"/>
          <w:b/>
          <w:bCs/>
          <w:highlight w:val="yellow"/>
        </w:rPr>
        <w:t>2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：請</w:t>
      </w:r>
      <w:r>
        <w:rPr>
          <w:rFonts w:ascii="楷體-簡" w:eastAsia="楷體-簡" w:hAnsi="楷體-簡" w:hint="eastAsia"/>
          <w:b/>
          <w:bCs/>
          <w:highlight w:val="yellow"/>
        </w:rPr>
        <w:t>簡述這個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「</w:t>
      </w:r>
      <w:r w:rsidRPr="00C203ED">
        <w:rPr>
          <w:rFonts w:ascii="Cambria Math" w:eastAsia="楷體-簡" w:hAnsi="Cambria Math"/>
          <w:b/>
          <w:bCs/>
          <w:highlight w:val="yellow"/>
        </w:rPr>
        <w:t>for</w:t>
      </w:r>
      <w:r>
        <w:rPr>
          <w:rFonts w:ascii="楷體-簡" w:eastAsia="楷體-簡" w:hAnsi="楷體-簡" w:hint="eastAsia"/>
          <w:b/>
          <w:bCs/>
          <w:highlight w:val="yellow"/>
        </w:rPr>
        <w:t>迴圈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」</w:t>
      </w:r>
      <w:r>
        <w:rPr>
          <w:rFonts w:ascii="楷體-簡" w:eastAsia="楷體-簡" w:hAnsi="楷體-簡" w:hint="eastAsia"/>
          <w:b/>
          <w:bCs/>
          <w:highlight w:val="yellow"/>
        </w:rPr>
        <w:t>的運作過程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8C018F" w14:paraId="32A6BF9C" w14:textId="77777777" w:rsidTr="004D60E7">
        <w:tc>
          <w:tcPr>
            <w:tcW w:w="8290" w:type="dxa"/>
          </w:tcPr>
          <w:p w14:paraId="77DBA493" w14:textId="3F45E676" w:rsidR="008C018F" w:rsidRDefault="004D0AE4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 w:rsidRPr="004D0AE4">
              <w:rPr>
                <w:rFonts w:ascii="楷體-簡" w:eastAsia="楷體-簡" w:hAnsi="楷體-簡" w:hint="eastAsia"/>
                <w:b/>
                <w:bCs/>
                <w:color w:val="FF0000"/>
              </w:rPr>
              <w:t>在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「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for j in range(4)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」這個迴圈中，</w:t>
            </w:r>
          </w:p>
          <w:p w14:paraId="77A70E63" w14:textId="15552D97" w:rsidR="004D0AE4" w:rsidRDefault="004D0AE4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會讀取每一筆資料並且調整權重，</w:t>
            </w:r>
          </w:p>
          <w:p w14:paraId="78F167ED" w14:textId="64646D9E" w:rsidR="00527F62" w:rsidRDefault="00527F62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最後透過「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print(w)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」輸出每次調整完的權重，</w:t>
            </w:r>
          </w:p>
          <w:p w14:paraId="7BCE28C7" w14:textId="01675B46" w:rsidR="00527F62" w:rsidRDefault="00527F62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而在「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 xml:space="preserve">for </w:t>
            </w:r>
            <w:proofErr w:type="spellStart"/>
            <w:r>
              <w:rPr>
                <w:rFonts w:ascii="楷體-簡" w:eastAsia="楷體-簡" w:hAnsi="楷體-簡"/>
                <w:b/>
                <w:bCs/>
                <w:color w:val="FF0000"/>
              </w:rPr>
              <w:t>i</w:t>
            </w:r>
            <w:proofErr w:type="spellEnd"/>
            <w:r>
              <w:rPr>
                <w:rFonts w:ascii="楷體-簡" w:eastAsia="楷體-簡" w:hAnsi="楷體-簡"/>
                <w:b/>
                <w:bCs/>
                <w:color w:val="FF0000"/>
              </w:rPr>
              <w:t xml:space="preserve"> in range(5)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」這個迴圈中，</w:t>
            </w:r>
          </w:p>
          <w:p w14:paraId="7525314B" w14:textId="33E26463" w:rsidR="00527F62" w:rsidRDefault="00527F62" w:rsidP="004D60E7">
            <w:pPr>
              <w:snapToGrid w:val="0"/>
              <w:rPr>
                <w:rFonts w:ascii="楷體-簡" w:eastAsia="楷體-簡" w:hAnsi="楷體-簡"/>
                <w:b/>
                <w:bCs/>
                <w:color w:val="FF0000"/>
              </w:rPr>
            </w:pP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是讓這整個過程重複</w:t>
            </w:r>
            <w:r>
              <w:rPr>
                <w:rFonts w:ascii="楷體-簡" w:eastAsia="楷體-簡" w:hAnsi="楷體-簡"/>
                <w:b/>
                <w:bCs/>
                <w:color w:val="FF0000"/>
              </w:rPr>
              <w:t>5</w:t>
            </w:r>
            <w:r>
              <w:rPr>
                <w:rFonts w:ascii="楷體-簡" w:eastAsia="楷體-簡" w:hAnsi="楷體-簡" w:hint="eastAsia"/>
                <w:b/>
                <w:bCs/>
                <w:color w:val="FF0000"/>
              </w:rPr>
              <w:t>次迭代。</w:t>
            </w:r>
          </w:p>
          <w:tbl>
            <w:tblPr>
              <w:tblStyle w:val="a3"/>
              <w:tblW w:w="0" w:type="auto"/>
              <w:tblBorders>
                <w:top w:val="single" w:sz="12" w:space="0" w:color="FF0000"/>
                <w:left w:val="single" w:sz="12" w:space="0" w:color="FF0000"/>
                <w:bottom w:val="single" w:sz="12" w:space="0" w:color="FF0000"/>
                <w:right w:val="single" w:sz="12" w:space="0" w:color="FF0000"/>
                <w:insideH w:val="single" w:sz="12" w:space="0" w:color="FF0000"/>
                <w:insideV w:val="single" w:sz="12" w:space="0" w:color="FF0000"/>
              </w:tblBorders>
              <w:tblLook w:val="04A0" w:firstRow="1" w:lastRow="0" w:firstColumn="1" w:lastColumn="0" w:noHBand="0" w:noVBand="1"/>
            </w:tblPr>
            <w:tblGrid>
              <w:gridCol w:w="5417"/>
              <w:gridCol w:w="1907"/>
            </w:tblGrid>
            <w:tr w:rsidR="00527F62" w14:paraId="62BA62C1" w14:textId="77777777" w:rsidTr="00275E62">
              <w:trPr>
                <w:trHeight w:val="298"/>
              </w:trPr>
              <w:tc>
                <w:tcPr>
                  <w:tcW w:w="5417" w:type="dxa"/>
                </w:tcPr>
                <w:p w14:paraId="176D2CBD" w14:textId="77777777" w:rsidR="00527F62" w:rsidRPr="004375FD" w:rsidRDefault="00527F62" w:rsidP="00527F62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  <w:r w:rsidRPr="004375FD">
                    <w:rPr>
                      <w:rFonts w:ascii="BiauKai" w:eastAsia="BiauKai" w:hAnsi="BiauKai" w:cs="BiauKai" w:hint="eastAsia"/>
                      <w:b/>
                      <w:bCs/>
                      <w:color w:val="FF0000"/>
                    </w:rPr>
                    <w:t>評分標準</w:t>
                  </w:r>
                </w:p>
              </w:tc>
              <w:tc>
                <w:tcPr>
                  <w:tcW w:w="1907" w:type="dxa"/>
                </w:tcPr>
                <w:p w14:paraId="525A068E" w14:textId="77777777" w:rsidR="00527F62" w:rsidRPr="004375FD" w:rsidRDefault="00527F62" w:rsidP="00527F62">
                  <w:pPr>
                    <w:rPr>
                      <w:rFonts w:ascii="BiauKai" w:eastAsia="BiauKai" w:hAnsi="BiauKai" w:cs="BiauKai"/>
                      <w:b/>
                      <w:bCs/>
                      <w:color w:val="FF0000"/>
                    </w:rPr>
                  </w:pPr>
                </w:p>
              </w:tc>
            </w:tr>
            <w:tr w:rsidR="00527F62" w14:paraId="379DC50B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236B78E8" w14:textId="2B2D8035" w:rsidR="00527F62" w:rsidRPr="004375FD" w:rsidRDefault="00527F62" w:rsidP="00527F62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正確說明內層迴圈的目的是讀取資料並調整權重</w:t>
                  </w:r>
                </w:p>
              </w:tc>
              <w:tc>
                <w:tcPr>
                  <w:tcW w:w="1907" w:type="dxa"/>
                </w:tcPr>
                <w:p w14:paraId="6D0A1A3F" w14:textId="0D32646D" w:rsidR="00527F62" w:rsidRPr="004375FD" w:rsidRDefault="0074578F" w:rsidP="00527F62">
                  <w:pPr>
                    <w:rPr>
                      <w:rFonts w:ascii="BiauKai" w:eastAsia="BiauKai" w:hAnsi="BiauKai" w:cs="BiauKai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6</w:t>
                  </w:r>
                  <w:r w:rsidR="00527F62" w:rsidRPr="004375FD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  <w:tr w:rsidR="00527F62" w14:paraId="19F8BFD7" w14:textId="77777777" w:rsidTr="00275E62">
              <w:trPr>
                <w:trHeight w:val="306"/>
              </w:trPr>
              <w:tc>
                <w:tcPr>
                  <w:tcW w:w="5417" w:type="dxa"/>
                </w:tcPr>
                <w:p w14:paraId="041FFB8D" w14:textId="0D1ABBCF" w:rsidR="00527F62" w:rsidRDefault="00527F62" w:rsidP="00527F62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正確說明外層迴圈的目的是進行</w:t>
                  </w:r>
                  <w:r>
                    <w:rPr>
                      <w:rFonts w:ascii="BiauKai" w:eastAsia="BiauKai" w:hAnsi="BiauKai" w:cs="BiauKai"/>
                      <w:color w:val="FF0000"/>
                    </w:rPr>
                    <w:t>5</w:t>
                  </w: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次迭代</w:t>
                  </w:r>
                </w:p>
              </w:tc>
              <w:tc>
                <w:tcPr>
                  <w:tcW w:w="1907" w:type="dxa"/>
                </w:tcPr>
                <w:p w14:paraId="5A02014D" w14:textId="7272DB42" w:rsidR="00527F62" w:rsidRDefault="0074578F" w:rsidP="00527F62">
                  <w:pPr>
                    <w:rPr>
                      <w:rFonts w:ascii="BiauKai" w:eastAsia="BiauKai" w:hAnsi="BiauKai" w:cs="BiauKai" w:hint="eastAsia"/>
                      <w:color w:val="FF0000"/>
                    </w:rPr>
                  </w:pPr>
                  <w:r>
                    <w:rPr>
                      <w:rFonts w:ascii="BiauKai" w:eastAsia="BiauKai" w:hAnsi="BiauKai" w:cs="BiauKai" w:hint="eastAsia"/>
                      <w:color w:val="FF0000"/>
                    </w:rPr>
                    <w:t>6</w:t>
                  </w:r>
                  <w:r w:rsidR="00527F62">
                    <w:rPr>
                      <w:rFonts w:ascii="BiauKai" w:eastAsia="BiauKai" w:hAnsi="BiauKai" w:cs="BiauKai" w:hint="eastAsia"/>
                      <w:color w:val="FF0000"/>
                    </w:rPr>
                    <w:t>分</w:t>
                  </w:r>
                </w:p>
              </w:tc>
            </w:tr>
          </w:tbl>
          <w:p w14:paraId="487B061F" w14:textId="77777777" w:rsidR="008C018F" w:rsidRDefault="008C018F" w:rsidP="004D60E7">
            <w:pPr>
              <w:snapToGrid w:val="0"/>
              <w:rPr>
                <w:rFonts w:ascii="楷體-簡" w:eastAsia="楷體-簡" w:hAnsi="楷體-簡" w:hint="eastAsia"/>
                <w:b/>
                <w:bCs/>
              </w:rPr>
            </w:pPr>
          </w:p>
        </w:tc>
      </w:tr>
    </w:tbl>
    <w:p w14:paraId="62146E6D" w14:textId="77777777" w:rsidR="00C203ED" w:rsidRPr="008C018F" w:rsidRDefault="00C203ED" w:rsidP="00C329F6">
      <w:pPr>
        <w:snapToGrid w:val="0"/>
        <w:rPr>
          <w:rFonts w:ascii="Cambria Math" w:eastAsia="楷體-簡" w:hAnsi="Cambria Math"/>
        </w:rPr>
      </w:pPr>
    </w:p>
    <w:sectPr w:rsidR="00C203ED" w:rsidRPr="008C018F" w:rsidSect="0018197F"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楷體-簡"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iauKai">
    <w:panose1 w:val="02010601000101010101"/>
    <w:charset w:val="88"/>
    <w:family w:val="auto"/>
    <w:pitch w:val="variable"/>
    <w:sig w:usb0="00000003" w:usb1="08080000" w:usb2="00000010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NTIzMzMysTCzMLNU0lEKTi0uzszPAykwrAUALPAWcywAAAA="/>
  </w:docVars>
  <w:rsids>
    <w:rsidRoot w:val="00DF44D5"/>
    <w:rsid w:val="00006538"/>
    <w:rsid w:val="0001152B"/>
    <w:rsid w:val="000328E1"/>
    <w:rsid w:val="00044781"/>
    <w:rsid w:val="00045C0D"/>
    <w:rsid w:val="000576F0"/>
    <w:rsid w:val="000827EE"/>
    <w:rsid w:val="00096108"/>
    <w:rsid w:val="000A7A89"/>
    <w:rsid w:val="000B3BF1"/>
    <w:rsid w:val="000B6335"/>
    <w:rsid w:val="00101426"/>
    <w:rsid w:val="001323BA"/>
    <w:rsid w:val="00173A57"/>
    <w:rsid w:val="0018197F"/>
    <w:rsid w:val="001B28BD"/>
    <w:rsid w:val="001E0D27"/>
    <w:rsid w:val="00234422"/>
    <w:rsid w:val="00252307"/>
    <w:rsid w:val="00290C06"/>
    <w:rsid w:val="002A0146"/>
    <w:rsid w:val="002B20F6"/>
    <w:rsid w:val="00363AAE"/>
    <w:rsid w:val="00370642"/>
    <w:rsid w:val="00386958"/>
    <w:rsid w:val="003A6F89"/>
    <w:rsid w:val="003C5066"/>
    <w:rsid w:val="003E65CF"/>
    <w:rsid w:val="003F3FC5"/>
    <w:rsid w:val="004059F8"/>
    <w:rsid w:val="004072DF"/>
    <w:rsid w:val="004216B4"/>
    <w:rsid w:val="004A0043"/>
    <w:rsid w:val="004D0AE4"/>
    <w:rsid w:val="00527F62"/>
    <w:rsid w:val="005360D0"/>
    <w:rsid w:val="00625720"/>
    <w:rsid w:val="00641DAF"/>
    <w:rsid w:val="0064711B"/>
    <w:rsid w:val="006A4319"/>
    <w:rsid w:val="006D710E"/>
    <w:rsid w:val="0074578F"/>
    <w:rsid w:val="007A47A4"/>
    <w:rsid w:val="007A7C6F"/>
    <w:rsid w:val="007A7FDD"/>
    <w:rsid w:val="00805D4B"/>
    <w:rsid w:val="0081609D"/>
    <w:rsid w:val="008240D5"/>
    <w:rsid w:val="008771C0"/>
    <w:rsid w:val="00877A03"/>
    <w:rsid w:val="008C018F"/>
    <w:rsid w:val="008C5ED7"/>
    <w:rsid w:val="00916C2C"/>
    <w:rsid w:val="00966B54"/>
    <w:rsid w:val="00973471"/>
    <w:rsid w:val="009A4805"/>
    <w:rsid w:val="009A49BA"/>
    <w:rsid w:val="009F2984"/>
    <w:rsid w:val="00A65CA1"/>
    <w:rsid w:val="00A84729"/>
    <w:rsid w:val="00A913C1"/>
    <w:rsid w:val="00A93DEB"/>
    <w:rsid w:val="00AC44DB"/>
    <w:rsid w:val="00AD1587"/>
    <w:rsid w:val="00B27C93"/>
    <w:rsid w:val="00B74297"/>
    <w:rsid w:val="00BD0519"/>
    <w:rsid w:val="00C203ED"/>
    <w:rsid w:val="00C24DC5"/>
    <w:rsid w:val="00C329F6"/>
    <w:rsid w:val="00C51DA8"/>
    <w:rsid w:val="00C51E9C"/>
    <w:rsid w:val="00C73563"/>
    <w:rsid w:val="00CF24C2"/>
    <w:rsid w:val="00D16FF0"/>
    <w:rsid w:val="00D24656"/>
    <w:rsid w:val="00D61A07"/>
    <w:rsid w:val="00D61B08"/>
    <w:rsid w:val="00DA2A47"/>
    <w:rsid w:val="00DE638C"/>
    <w:rsid w:val="00DF44D5"/>
    <w:rsid w:val="00E17ECC"/>
    <w:rsid w:val="00E63420"/>
    <w:rsid w:val="00E64BE7"/>
    <w:rsid w:val="00E833B8"/>
    <w:rsid w:val="00F40E28"/>
    <w:rsid w:val="00F56D2B"/>
    <w:rsid w:val="00F63EF6"/>
    <w:rsid w:val="00F861E7"/>
    <w:rsid w:val="00FA51C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3FAD4"/>
  <w15:chartTrackingRefBased/>
  <w15:docId w15:val="{2FD9E355-6CE4-454C-ABFC-DEA169F62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A4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6A4319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6A4319"/>
  </w:style>
  <w:style w:type="character" w:customStyle="1" w:styleId="a6">
    <w:name w:val="註解文字 字元"/>
    <w:basedOn w:val="a0"/>
    <w:link w:val="a5"/>
    <w:uiPriority w:val="99"/>
    <w:semiHidden/>
    <w:rsid w:val="006A4319"/>
  </w:style>
  <w:style w:type="paragraph" w:styleId="a7">
    <w:name w:val="annotation subject"/>
    <w:basedOn w:val="a5"/>
    <w:next w:val="a5"/>
    <w:link w:val="a8"/>
    <w:uiPriority w:val="99"/>
    <w:semiHidden/>
    <w:unhideWhenUsed/>
    <w:rsid w:val="006A4319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6A4319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6A431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A431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8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0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3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6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9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1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1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5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0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4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528347-8CB2-4123-A3D1-86685F850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0</Pages>
  <Words>442</Words>
  <Characters>2525</Characters>
  <Application>Microsoft Office Word</Application>
  <DocSecurity>0</DocSecurity>
  <Lines>21</Lines>
  <Paragraphs>5</Paragraphs>
  <ScaleCrop>false</ScaleCrop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cn821177126@gmail.com</dc:creator>
  <cp:keywords/>
  <dc:description/>
  <cp:lastModifiedBy>vcn821177126@gmail.com</cp:lastModifiedBy>
  <cp:revision>14</cp:revision>
  <dcterms:created xsi:type="dcterms:W3CDTF">2022-05-03T12:01:00Z</dcterms:created>
  <dcterms:modified xsi:type="dcterms:W3CDTF">2022-05-28T12:31:00Z</dcterms:modified>
</cp:coreProperties>
</file>